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D184A" w14:textId="77777777" w:rsidR="00BE550B" w:rsidRDefault="00EB7898" w:rsidP="00BE550B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QB1*06</w:t>
      </w:r>
    </w:p>
    <w:p w14:paraId="3459819C" w14:textId="0E11F541" w:rsidR="002258C5" w:rsidRPr="00703B29" w:rsidRDefault="00703B29" w:rsidP="0032460D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EB7898">
        <w:rPr>
          <w:rFonts w:cs="Arial"/>
          <w:sz w:val="20"/>
        </w:rPr>
        <w:t>212</w:t>
      </w:r>
      <w:r w:rsidR="0004265E">
        <w:rPr>
          <w:rFonts w:cs="Arial"/>
          <w:sz w:val="20"/>
        </w:rPr>
        <w:t>-24/0</w:t>
      </w:r>
      <w:r w:rsidR="00275B28">
        <w:rPr>
          <w:rFonts w:cs="Arial"/>
          <w:sz w:val="20"/>
        </w:rPr>
        <w:t>4 – 24u/04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833904">
        <w:rPr>
          <w:rFonts w:cs="Arial"/>
          <w:sz w:val="20"/>
        </w:rPr>
        <w:t>3S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3F3A5B">
        <w:rPr>
          <w:rFonts w:cs="Arial"/>
          <w:sz w:val="20"/>
        </w:rPr>
        <w:t>2</w:t>
      </w:r>
      <w:r w:rsidR="00833904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3F3A5B">
        <w:rPr>
          <w:rFonts w:cs="Arial"/>
          <w:sz w:val="20"/>
        </w:rPr>
        <w:t>0</w:t>
      </w:r>
      <w:r w:rsidR="00532DC1">
        <w:rPr>
          <w:rFonts w:cs="Arial"/>
          <w:sz w:val="20"/>
        </w:rPr>
        <w:t>8</w:t>
      </w:r>
      <w:r w:rsidR="00260338" w:rsidRPr="00703B29">
        <w:rPr>
          <w:rFonts w:cs="Arial"/>
          <w:sz w:val="20"/>
        </w:rPr>
        <w:t>-01</w:t>
      </w:r>
    </w:p>
    <w:p w14:paraId="68CE166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53DB034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D06B65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6A9D855E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>
        <w:rPr>
          <w:rFonts w:cs="Arial"/>
          <w:b w:val="0"/>
          <w:sz w:val="18"/>
          <w:szCs w:val="18"/>
        </w:rPr>
        <w:tab/>
      </w:r>
    </w:p>
    <w:p w14:paraId="3812561E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327E971D" w14:textId="77777777" w:rsidR="00AF1C2B" w:rsidRPr="001C202F" w:rsidRDefault="00AF1C2B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ul):_________</w:t>
      </w:r>
      <w:r w:rsidR="00A637B8">
        <w:rPr>
          <w:rFonts w:cs="Arial"/>
          <w:b w:val="0"/>
          <w:sz w:val="18"/>
          <w:szCs w:val="18"/>
        </w:rPr>
        <w:tab/>
      </w:r>
    </w:p>
    <w:p w14:paraId="3D7801B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FE581B9" w14:textId="77777777" w:rsidR="00BD04A7" w:rsidRPr="001C202F" w:rsidRDefault="00B42741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62AE664E" w14:textId="77777777" w:rsidR="00BD04A7" w:rsidRPr="00D34BFC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>Tested By:______________</w:t>
      </w:r>
      <w:r>
        <w:rPr>
          <w:rFonts w:cs="Arial"/>
          <w:b w:val="0"/>
          <w:sz w:val="18"/>
          <w:szCs w:val="18"/>
        </w:rPr>
        <w:tab/>
      </w:r>
    </w:p>
    <w:p w14:paraId="57979ED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EB59C8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842117A" w14:textId="77777777" w:rsidR="00AF1C2B" w:rsidRPr="001C202F" w:rsidRDefault="00A637B8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</w:t>
      </w:r>
      <w:r>
        <w:rPr>
          <w:rFonts w:cs="Arial"/>
          <w:b w:val="0"/>
          <w:sz w:val="18"/>
          <w:szCs w:val="18"/>
        </w:rPr>
        <w:tab/>
      </w:r>
    </w:p>
    <w:p w14:paraId="29A53EAD" w14:textId="77777777" w:rsidR="00BD04A7" w:rsidRDefault="00AF1C2B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3624605" w14:textId="77777777" w:rsidR="00E42D4C" w:rsidRPr="00E44F7D" w:rsidRDefault="00E42D4C" w:rsidP="00E42D4C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C24F91F" w14:textId="77777777" w:rsidR="00E42D4C" w:rsidRDefault="00E42D4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75E2CB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084DA8B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28A58F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3C0F14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E42D4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BF4B7AF" w14:textId="0C991A96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637A9B0" w14:textId="77777777" w:rsidR="00D343E8" w:rsidRDefault="00D343E8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689DA2F7" w14:textId="3D30EA42" w:rsidR="00E27B86" w:rsidRDefault="007322ED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7322ED">
        <w:rPr>
          <w:noProof/>
        </w:rPr>
        <w:drawing>
          <wp:inline distT="0" distB="0" distL="0" distR="0" wp14:anchorId="02C12C0E" wp14:editId="7F9FE654">
            <wp:extent cx="6559200" cy="1245600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92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9B5E8" w14:textId="77777777" w:rsidR="00E27B86" w:rsidRDefault="00E27B86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270A0C0" w14:textId="59455107" w:rsidR="00E27B86" w:rsidRDefault="0031395A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31395A">
        <w:rPr>
          <w:noProof/>
        </w:rPr>
        <w:drawing>
          <wp:inline distT="0" distB="0" distL="0" distR="0" wp14:anchorId="152E8505" wp14:editId="32A4A6EC">
            <wp:extent cx="6480810" cy="1233805"/>
            <wp:effectExtent l="0" t="0" r="0" b="4445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3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C8C59" w14:textId="77777777" w:rsidR="00E27B86" w:rsidRDefault="00E27B86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038FA390" w14:textId="34302086" w:rsidR="00E27B86" w:rsidRDefault="00E27B86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E27B86">
        <w:rPr>
          <w:noProof/>
          <w:lang w:val="sv-SE" w:eastAsia="sv-SE"/>
        </w:rPr>
        <w:drawing>
          <wp:inline distT="0" distB="0" distL="0" distR="0" wp14:anchorId="063EF6DF" wp14:editId="6EC309D1">
            <wp:extent cx="4442792" cy="1222415"/>
            <wp:effectExtent l="0" t="0" r="0" b="0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828" cy="1274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F2035" w14:textId="77777777" w:rsidR="00801AAB" w:rsidRDefault="00801AAB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E06ED16" w14:textId="01505F56" w:rsidR="00801AAB" w:rsidRPr="00801AAB" w:rsidRDefault="00801AAB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0759B2E" w14:textId="45F5C152" w:rsidR="003C60D3" w:rsidRDefault="00801AAB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I</w:t>
      </w:r>
      <w:r w:rsidR="006479D6" w:rsidRPr="0033413D">
        <w:rPr>
          <w:rFonts w:ascii="Arial" w:hAnsi="Arial" w:cs="Arial"/>
          <w:spacing w:val="-2"/>
          <w:sz w:val="16"/>
          <w:szCs w:val="16"/>
        </w:rPr>
        <w:t>CB</w:t>
      </w:r>
      <w:r>
        <w:rPr>
          <w:rFonts w:ascii="Arial" w:hAnsi="Arial" w:cs="Arial"/>
          <w:spacing w:val="-2"/>
          <w:sz w:val="16"/>
          <w:szCs w:val="16"/>
        </w:rPr>
        <w:t xml:space="preserve">: </w:t>
      </w:r>
      <w:r w:rsidR="006479D6" w:rsidRPr="0033413D">
        <w:rPr>
          <w:rFonts w:ascii="Arial" w:hAnsi="Arial" w:cs="Arial"/>
          <w:spacing w:val="-2"/>
          <w:sz w:val="16"/>
          <w:szCs w:val="16"/>
        </w:rPr>
        <w:t>Internal Control Band</w:t>
      </w:r>
    </w:p>
    <w:p w14:paraId="7ACF102B" w14:textId="7557A97B" w:rsidR="006479D6" w:rsidRPr="00982B0F" w:rsidRDefault="00607B65" w:rsidP="00982B0F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  <w:sectPr w:rsidR="006479D6" w:rsidRPr="00982B0F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801AAB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4AC475D" w14:textId="77777777" w:rsidR="00982B0F" w:rsidRDefault="00982B0F" w:rsidP="006B38A8">
      <w:pPr>
        <w:suppressAutoHyphens/>
        <w:ind w:right="425"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103AC3D5" w14:textId="77777777" w:rsidR="00982B0F" w:rsidRDefault="00982B0F" w:rsidP="006B38A8">
      <w:pPr>
        <w:suppressAutoHyphens/>
        <w:ind w:right="425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9777E66" w14:textId="77777777" w:rsidR="00982B0F" w:rsidRDefault="00982B0F" w:rsidP="006B38A8">
      <w:pPr>
        <w:suppressAutoHyphens/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838D57D" w14:textId="77777777" w:rsidR="00982B0F" w:rsidRDefault="00982B0F" w:rsidP="006B38A8">
      <w:pPr>
        <w:suppressAutoHyphens/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7762EC5B" w14:textId="77777777" w:rsidR="00982B0F" w:rsidRPr="00ED7CE7" w:rsidRDefault="00982B0F" w:rsidP="00ED7CE7">
      <w:pPr>
        <w:suppressAutoHyphens/>
        <w:ind w:right="425"/>
        <w:jc w:val="both"/>
        <w:rPr>
          <w:rFonts w:ascii="Arial" w:hAnsi="Arial" w:cs="Arial"/>
          <w:b/>
          <w:sz w:val="18"/>
          <w:szCs w:val="18"/>
        </w:rPr>
      </w:pPr>
    </w:p>
    <w:p w14:paraId="553C6500" w14:textId="1B91EDA3" w:rsidR="005C26DC" w:rsidRPr="00ED7CE7" w:rsidRDefault="005C26DC" w:rsidP="00ED7CE7">
      <w:pPr>
        <w:ind w:right="425"/>
        <w:jc w:val="both"/>
        <w:rPr>
          <w:rFonts w:ascii="Arial" w:hAnsi="Arial" w:cs="Arial"/>
          <w:sz w:val="18"/>
          <w:szCs w:val="18"/>
        </w:rPr>
      </w:pPr>
      <w:r w:rsidRPr="00ED7CE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978B6BE" w14:textId="3F2EF3D0" w:rsidR="00ED7CE7" w:rsidRPr="00ED7CE7" w:rsidRDefault="00ED7CE7" w:rsidP="00ED7CE7">
      <w:pPr>
        <w:pStyle w:val="Brdtext2"/>
        <w:ind w:right="425"/>
        <w:rPr>
          <w:rFonts w:cs="Arial"/>
          <w:sz w:val="18"/>
          <w:szCs w:val="18"/>
        </w:rPr>
      </w:pPr>
      <w:r w:rsidRPr="00ED7CE7">
        <w:rPr>
          <w:rFonts w:cs="Arial"/>
          <w:sz w:val="18"/>
          <w:szCs w:val="18"/>
        </w:rPr>
        <w:t>Primer mixes 9, 16, 24, 30 and 32 may give rise to a lower yield of HLA-specific PCR product than the other DQB1*06 primer mixes.</w:t>
      </w:r>
    </w:p>
    <w:p w14:paraId="77074A45" w14:textId="1BD3A58F" w:rsidR="00ED7CE7" w:rsidRPr="00ED7CE7" w:rsidRDefault="00ED7CE7" w:rsidP="00ED7CE7">
      <w:pPr>
        <w:ind w:right="425"/>
        <w:jc w:val="both"/>
        <w:rPr>
          <w:rFonts w:ascii="Arial" w:hAnsi="Arial" w:cs="Arial"/>
          <w:sz w:val="18"/>
          <w:szCs w:val="18"/>
          <w:highlight w:val="yellow"/>
        </w:rPr>
      </w:pPr>
      <w:r w:rsidRPr="00ED7CE7">
        <w:rPr>
          <w:rFonts w:ascii="Arial" w:hAnsi="Arial" w:cs="Arial"/>
          <w:sz w:val="18"/>
          <w:szCs w:val="18"/>
        </w:rPr>
        <w:t>Primer mixes 19, 20, 31, 32, 40, 42, 50, 5</w:t>
      </w:r>
      <w:r w:rsidR="002928A2">
        <w:rPr>
          <w:rFonts w:ascii="Arial" w:hAnsi="Arial" w:cs="Arial"/>
          <w:sz w:val="18"/>
          <w:szCs w:val="18"/>
        </w:rPr>
        <w:t>2</w:t>
      </w:r>
      <w:r w:rsidRPr="00ED7CE7">
        <w:rPr>
          <w:rFonts w:ascii="Arial" w:hAnsi="Arial" w:cs="Arial"/>
          <w:sz w:val="18"/>
          <w:szCs w:val="18"/>
        </w:rPr>
        <w:t xml:space="preserve"> and 53 have a tendency to giving rise to primer oligomer formation.</w:t>
      </w:r>
    </w:p>
    <w:p w14:paraId="6DB9428F" w14:textId="0BA76CD2" w:rsidR="00ED7CE7" w:rsidRPr="00ED7CE7" w:rsidRDefault="00ED7CE7" w:rsidP="00ED7CE7">
      <w:pPr>
        <w:tabs>
          <w:tab w:val="left" w:pos="-1440"/>
          <w:tab w:val="left" w:pos="-720"/>
          <w:tab w:val="left" w:pos="0"/>
          <w:tab w:val="left" w:pos="3456"/>
          <w:tab w:val="left" w:pos="5760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D7CE7">
        <w:rPr>
          <w:rFonts w:ascii="Arial" w:hAnsi="Arial" w:cs="Arial"/>
          <w:sz w:val="18"/>
          <w:szCs w:val="18"/>
        </w:rPr>
        <w:t xml:space="preserve">Primer mixes 8, 9, 10, 15, 20, 21, 22, 25, 27, 30, 31, 34, 38, 41, 51, 57 and 59 may have tendencies of unspecific amplifications. </w:t>
      </w:r>
    </w:p>
    <w:p w14:paraId="773B4DC6" w14:textId="581B926F" w:rsidR="00ED7CE7" w:rsidRPr="00ED7CE7" w:rsidRDefault="000D635C" w:rsidP="00ED7CE7">
      <w:pPr>
        <w:tabs>
          <w:tab w:val="left" w:pos="-1440"/>
          <w:tab w:val="left" w:pos="-720"/>
          <w:tab w:val="left" w:pos="0"/>
          <w:tab w:val="left" w:pos="3456"/>
          <w:tab w:val="left" w:pos="5760"/>
        </w:tabs>
        <w:ind w:right="425"/>
        <w:jc w:val="both"/>
        <w:rPr>
          <w:rFonts w:ascii="Arial" w:hAnsi="Arial" w:cs="Arial"/>
          <w:sz w:val="18"/>
          <w:szCs w:val="18"/>
        </w:rPr>
      </w:pPr>
      <w:r>
        <w:rPr>
          <w:rStyle w:val="FotnotPIChar"/>
          <w:b w:val="0"/>
          <w:bCs/>
          <w:i w:val="0"/>
          <w:iCs w:val="0"/>
          <w:color w:val="auto"/>
          <w:sz w:val="18"/>
          <w:vertAlign w:val="baseline"/>
        </w:rPr>
        <w:t>P</w:t>
      </w:r>
      <w:r w:rsidR="00ED7CE7" w:rsidRPr="00ED7CE7">
        <w:rPr>
          <w:rFonts w:ascii="Arial" w:hAnsi="Arial" w:cs="Arial"/>
          <w:sz w:val="18"/>
          <w:szCs w:val="18"/>
        </w:rPr>
        <w:t>rimer mix 41 may give rise to a long unspecific amplification product of approximately 600 bp. This should be disregarded when interpreting the DQB1*06 typings.</w:t>
      </w:r>
    </w:p>
    <w:p w14:paraId="3B0E5028" w14:textId="078DD291" w:rsidR="005C26DC" w:rsidRPr="006B38A8" w:rsidRDefault="005C26DC" w:rsidP="00ED7CE7">
      <w:pPr>
        <w:ind w:right="425"/>
        <w:jc w:val="both"/>
        <w:rPr>
          <w:rFonts w:ascii="Arial" w:hAnsi="Arial" w:cs="Arial"/>
          <w:sz w:val="18"/>
          <w:szCs w:val="18"/>
        </w:rPr>
      </w:pPr>
      <w:r w:rsidRPr="00ED7CE7">
        <w:rPr>
          <w:rFonts w:ascii="Arial" w:hAnsi="Arial" w:cs="Arial"/>
          <w:sz w:val="18"/>
          <w:szCs w:val="18"/>
        </w:rPr>
        <w:t>The nucleotide sequence of codon 14 of the DQB1*06:05:02 allele is not yet known. If codon 14 is CTg, then the DQB1*06:05:02 allele will retain its name and will be amplified by the primer pair in well No. 10. If the sequence of codon 14 is ATg, then DQB1*06:05:02 will be renamed to DQB1*06:09:02 (Steven Marsh personal communication</w:t>
      </w:r>
      <w:r w:rsidR="00C83CCC" w:rsidRPr="00ED7CE7">
        <w:rPr>
          <w:rFonts w:ascii="Arial" w:hAnsi="Arial" w:cs="Arial"/>
          <w:sz w:val="18"/>
          <w:szCs w:val="18"/>
        </w:rPr>
        <w:t>) and</w:t>
      </w:r>
      <w:r w:rsidRPr="00ED7CE7">
        <w:rPr>
          <w:rFonts w:ascii="Arial" w:hAnsi="Arial" w:cs="Arial"/>
          <w:sz w:val="18"/>
          <w:szCs w:val="18"/>
        </w:rPr>
        <w:t xml:space="preserve"> will not be</w:t>
      </w:r>
      <w:r w:rsidRPr="006B38A8">
        <w:rPr>
          <w:rFonts w:ascii="Arial" w:hAnsi="Arial" w:cs="Arial"/>
          <w:sz w:val="18"/>
          <w:szCs w:val="18"/>
        </w:rPr>
        <w:t xml:space="preserve"> amplified by the primer pair in well No. 10.</w:t>
      </w:r>
    </w:p>
    <w:p w14:paraId="6BC37C9E" w14:textId="46AA80E7" w:rsidR="006479D6" w:rsidRPr="00E33E1F" w:rsidRDefault="00D343E8" w:rsidP="006B38A8">
      <w:pPr>
        <w:ind w:right="425"/>
        <w:jc w:val="both"/>
        <w:rPr>
          <w:rFonts w:ascii="Arial" w:hAnsi="Arial" w:cs="Arial"/>
          <w:sz w:val="18"/>
          <w:szCs w:val="18"/>
        </w:rPr>
        <w:sectPr w:rsidR="006479D6" w:rsidRPr="00E33E1F" w:rsidSect="00982B0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  <w:r>
        <w:rPr>
          <w:rFonts w:ascii="Arial" w:hAnsi="Arial" w:cs="Arial"/>
          <w:sz w:val="18"/>
          <w:szCs w:val="18"/>
        </w:rPr>
        <w:t>Primer mix 64</w:t>
      </w:r>
      <w:r w:rsidR="00023AD5" w:rsidRPr="00023AD5">
        <w:rPr>
          <w:rFonts w:ascii="Arial" w:hAnsi="Arial" w:cs="Arial"/>
          <w:sz w:val="18"/>
          <w:szCs w:val="18"/>
        </w:rPr>
        <w:t xml:space="preserve"> contains a negative control, which will amplify </w:t>
      </w:r>
      <w:r w:rsidR="00C83CCC">
        <w:rPr>
          <w:rFonts w:ascii="Arial" w:hAnsi="Arial" w:cs="Arial"/>
          <w:sz w:val="18"/>
          <w:szCs w:val="18"/>
        </w:rPr>
        <w:t>the</w:t>
      </w:r>
      <w:r w:rsidR="005C26DC">
        <w:rPr>
          <w:rFonts w:ascii="Arial" w:hAnsi="Arial" w:cs="Arial"/>
          <w:sz w:val="18"/>
          <w:szCs w:val="18"/>
        </w:rPr>
        <w:t xml:space="preserve"> majority</w:t>
      </w:r>
      <w:r w:rsidR="00023AD5" w:rsidRPr="00023AD5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5C26DC">
        <w:rPr>
          <w:rFonts w:ascii="Arial" w:hAnsi="Arial" w:cs="Arial"/>
          <w:sz w:val="18"/>
          <w:szCs w:val="18"/>
        </w:rPr>
        <w:t>200</w:t>
      </w:r>
      <w:r w:rsidR="00023AD5" w:rsidRPr="00023AD5">
        <w:rPr>
          <w:rFonts w:ascii="Arial" w:hAnsi="Arial" w:cs="Arial"/>
          <w:sz w:val="18"/>
          <w:szCs w:val="18"/>
        </w:rPr>
        <w:t xml:space="preserve"> base pair</w:t>
      </w:r>
    </w:p>
    <w:p w14:paraId="0CF54DDD" w14:textId="0149B3B6" w:rsidR="0047288A" w:rsidRDefault="007505D1" w:rsidP="00654A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7505D1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5B0DF6F" wp14:editId="55528036">
            <wp:simplePos x="0" y="0"/>
            <wp:positionH relativeFrom="margin">
              <wp:align>left</wp:align>
            </wp:positionH>
            <wp:positionV relativeFrom="paragraph">
              <wp:posOffset>76332</wp:posOffset>
            </wp:positionV>
            <wp:extent cx="8132400" cy="4921200"/>
            <wp:effectExtent l="0" t="0" r="254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2400" cy="49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166334" w14:textId="7DA9B784" w:rsidR="0047288A" w:rsidRDefault="0047288A" w:rsidP="00654A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548E99A8" w14:textId="77777777" w:rsidR="007505D1" w:rsidRDefault="007505D1">
      <w:pPr>
        <w:rPr>
          <w:rFonts w:ascii="Arial" w:hAnsi="Arial"/>
          <w:spacing w:val="-2"/>
          <w:sz w:val="20"/>
          <w:szCs w:val="20"/>
        </w:rPr>
      </w:pPr>
      <w:r>
        <w:br w:type="page"/>
      </w:r>
    </w:p>
    <w:p w14:paraId="51F333B1" w14:textId="119BA9DD" w:rsidR="007505D1" w:rsidRDefault="007505D1">
      <w:pPr>
        <w:rPr>
          <w:rFonts w:ascii="Arial" w:hAnsi="Arial"/>
          <w:spacing w:val="-2"/>
          <w:sz w:val="20"/>
          <w:szCs w:val="20"/>
        </w:rPr>
      </w:pPr>
      <w:r w:rsidRPr="007505D1">
        <w:rPr>
          <w:noProof/>
        </w:rPr>
        <w:drawing>
          <wp:inline distT="0" distB="0" distL="0" distR="0" wp14:anchorId="6EA0A03C" wp14:editId="44A57F85">
            <wp:extent cx="8533130" cy="5250180"/>
            <wp:effectExtent l="0" t="0" r="1270" b="762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5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05611804" w14:textId="6C2063BD" w:rsidR="0047288A" w:rsidRDefault="007505D1" w:rsidP="00654A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7505D1">
        <w:rPr>
          <w:noProof/>
        </w:rPr>
        <w:drawing>
          <wp:anchor distT="0" distB="0" distL="114300" distR="114300" simplePos="0" relativeHeight="251667456" behindDoc="0" locked="0" layoutInCell="1" allowOverlap="1" wp14:anchorId="5E23801D" wp14:editId="6B4F40C6">
            <wp:simplePos x="0" y="0"/>
            <wp:positionH relativeFrom="column">
              <wp:posOffset>-1962</wp:posOffset>
            </wp:positionH>
            <wp:positionV relativeFrom="paragraph">
              <wp:posOffset>1460</wp:posOffset>
            </wp:positionV>
            <wp:extent cx="8532000" cy="5065200"/>
            <wp:effectExtent l="0" t="0" r="2540" b="254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A3F8F" w14:textId="143C356A" w:rsidR="00054901" w:rsidRDefault="008B6DA4" w:rsidP="00654A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B6DA4">
        <w:rPr>
          <w:noProof/>
        </w:rPr>
        <w:drawing>
          <wp:anchor distT="0" distB="0" distL="114300" distR="114300" simplePos="0" relativeHeight="251661312" behindDoc="0" locked="0" layoutInCell="1" allowOverlap="1" wp14:anchorId="75660A8B" wp14:editId="0A2ACF18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665200" cy="5353200"/>
            <wp:effectExtent l="0" t="0" r="3175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5200" cy="53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5537A" w14:textId="72B2ADA4" w:rsidR="00054901" w:rsidRDefault="00054901" w:rsidP="00654A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9B032FC" w14:textId="61938C9F" w:rsidR="00054901" w:rsidRDefault="008B6DA4" w:rsidP="00654A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B6DA4">
        <w:rPr>
          <w:noProof/>
        </w:rPr>
        <w:drawing>
          <wp:anchor distT="0" distB="0" distL="114300" distR="114300" simplePos="0" relativeHeight="251662336" behindDoc="0" locked="0" layoutInCell="1" allowOverlap="1" wp14:anchorId="75F3A4A4" wp14:editId="19A9F1F9">
            <wp:simplePos x="0" y="0"/>
            <wp:positionH relativeFrom="column">
              <wp:posOffset>1242</wp:posOffset>
            </wp:positionH>
            <wp:positionV relativeFrom="paragraph">
              <wp:posOffset>3755</wp:posOffset>
            </wp:positionV>
            <wp:extent cx="8665200" cy="5043600"/>
            <wp:effectExtent l="0" t="0" r="3175" b="508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5200" cy="50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A0A1DA" w14:textId="52C37E67" w:rsidR="00054901" w:rsidRDefault="007505D1" w:rsidP="00654A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7505D1">
        <w:rPr>
          <w:noProof/>
        </w:rPr>
        <w:drawing>
          <wp:inline distT="0" distB="0" distL="0" distR="0" wp14:anchorId="4DDFACFE" wp14:editId="749D9ED0">
            <wp:extent cx="8533130" cy="5354955"/>
            <wp:effectExtent l="0" t="0" r="1270" b="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5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2C663" w14:textId="4351DAE5" w:rsidR="00D10937" w:rsidRDefault="00B645C9">
      <w:pPr>
        <w:rPr>
          <w:rFonts w:ascii="Arial" w:hAnsi="Arial"/>
          <w:noProof/>
          <w:spacing w:val="-2"/>
          <w:sz w:val="20"/>
          <w:szCs w:val="20"/>
        </w:rPr>
      </w:pPr>
      <w:r w:rsidRPr="00B645C9">
        <w:rPr>
          <w:noProof/>
        </w:rPr>
        <w:drawing>
          <wp:anchor distT="0" distB="0" distL="114300" distR="114300" simplePos="0" relativeHeight="251664384" behindDoc="0" locked="0" layoutInCell="1" allowOverlap="1" wp14:anchorId="2C909E5D" wp14:editId="3BF27825">
            <wp:simplePos x="0" y="0"/>
            <wp:positionH relativeFrom="column">
              <wp:posOffset>1242</wp:posOffset>
            </wp:positionH>
            <wp:positionV relativeFrom="paragraph">
              <wp:posOffset>0</wp:posOffset>
            </wp:positionV>
            <wp:extent cx="8668800" cy="5230800"/>
            <wp:effectExtent l="0" t="0" r="0" b="825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8800" cy="52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0937">
        <w:rPr>
          <w:noProof/>
        </w:rPr>
        <w:br w:type="page"/>
      </w:r>
    </w:p>
    <w:p w14:paraId="2FE48C59" w14:textId="0F526A51" w:rsidR="00D10937" w:rsidRDefault="00B645C9">
      <w:pPr>
        <w:rPr>
          <w:rFonts w:ascii="Arial" w:hAnsi="Arial"/>
          <w:spacing w:val="-2"/>
          <w:sz w:val="20"/>
          <w:szCs w:val="20"/>
        </w:rPr>
      </w:pPr>
      <w:r w:rsidRPr="00B645C9">
        <w:rPr>
          <w:noProof/>
        </w:rPr>
        <w:drawing>
          <wp:anchor distT="0" distB="0" distL="114300" distR="114300" simplePos="0" relativeHeight="251665408" behindDoc="0" locked="0" layoutInCell="1" allowOverlap="1" wp14:anchorId="496C84AF" wp14:editId="17AF8D59">
            <wp:simplePos x="0" y="0"/>
            <wp:positionH relativeFrom="column">
              <wp:posOffset>-94780</wp:posOffset>
            </wp:positionH>
            <wp:positionV relativeFrom="paragraph">
              <wp:posOffset>15902</wp:posOffset>
            </wp:positionV>
            <wp:extent cx="8665200" cy="4734000"/>
            <wp:effectExtent l="0" t="0" r="3175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5200" cy="47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0937">
        <w:br w:type="page"/>
      </w:r>
    </w:p>
    <w:p w14:paraId="013C461B" w14:textId="77777777" w:rsidR="0021025B" w:rsidRPr="001F173B" w:rsidRDefault="0021025B" w:rsidP="00FF58B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6E5682F2" w14:textId="77777777" w:rsidR="00654A73" w:rsidRPr="00151EA5" w:rsidRDefault="00654A73" w:rsidP="00FF58B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151EA5">
        <w:rPr>
          <w:b/>
          <w:spacing w:val="-3"/>
          <w:sz w:val="18"/>
          <w:szCs w:val="18"/>
          <w:vertAlign w:val="superscript"/>
        </w:rPr>
        <w:t>1</w:t>
      </w:r>
      <w:r w:rsidRPr="00151EA5">
        <w:rPr>
          <w:spacing w:val="-3"/>
          <w:sz w:val="18"/>
          <w:szCs w:val="18"/>
        </w:rPr>
        <w:t xml:space="preserve">HLA-DQB1 </w:t>
      </w:r>
      <w:r w:rsidR="003B4F8C" w:rsidRPr="00221705">
        <w:rPr>
          <w:rFonts w:cs="Arial"/>
          <w:sz w:val="18"/>
          <w:szCs w:val="18"/>
        </w:rPr>
        <w:t xml:space="preserve">in bold lettering are listed as confirmed alleles </w:t>
      </w:r>
      <w:r w:rsidRPr="00151EA5">
        <w:rPr>
          <w:spacing w:val="-3"/>
          <w:sz w:val="18"/>
          <w:szCs w:val="18"/>
        </w:rPr>
        <w:t>on the IMGT/HLA web page</w:t>
      </w:r>
      <w:r w:rsidR="00C25D54">
        <w:rPr>
          <w:spacing w:val="-3"/>
          <w:sz w:val="18"/>
          <w:szCs w:val="18"/>
        </w:rPr>
        <w:t xml:space="preserve"> 2016</w:t>
      </w:r>
      <w:r w:rsidR="00477319" w:rsidRPr="00151EA5">
        <w:rPr>
          <w:spacing w:val="-3"/>
          <w:sz w:val="18"/>
          <w:szCs w:val="18"/>
        </w:rPr>
        <w:t>-</w:t>
      </w:r>
      <w:r w:rsidR="00C25D54">
        <w:rPr>
          <w:spacing w:val="-3"/>
          <w:sz w:val="18"/>
          <w:szCs w:val="18"/>
        </w:rPr>
        <w:t>July-14, release 3.25.0</w:t>
      </w:r>
      <w:r w:rsidRPr="00151EA5">
        <w:rPr>
          <w:spacing w:val="-3"/>
          <w:sz w:val="18"/>
          <w:szCs w:val="18"/>
        </w:rPr>
        <w:t xml:space="preserve">, </w:t>
      </w:r>
      <w:hyperlink r:id="rId23" w:history="1">
        <w:r w:rsidRPr="00151EA5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151EA5">
        <w:rPr>
          <w:spacing w:val="-3"/>
          <w:sz w:val="18"/>
          <w:szCs w:val="18"/>
        </w:rPr>
        <w:t>.</w:t>
      </w:r>
    </w:p>
    <w:p w14:paraId="5E9DEC10" w14:textId="411FD481" w:rsidR="00E33E1F" w:rsidRPr="00382185" w:rsidRDefault="00654A73" w:rsidP="0038218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151EA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51EA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51EA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Pr="00151EA5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151EA5">
        <w:rPr>
          <w:rFonts w:cs="Arial"/>
          <w:spacing w:val="-3"/>
          <w:sz w:val="18"/>
          <w:szCs w:val="18"/>
        </w:rPr>
        <w:t>.</w:t>
      </w:r>
    </w:p>
    <w:p w14:paraId="6B75FF3F" w14:textId="77777777" w:rsidR="002234FF" w:rsidRDefault="00256039" w:rsidP="002234F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z w:val="18"/>
          <w:szCs w:val="18"/>
          <w:vertAlign w:val="superscript"/>
        </w:rPr>
        <w:t>3</w:t>
      </w:r>
      <w:r w:rsidR="002234FF" w:rsidRPr="00BB1B3D">
        <w:rPr>
          <w:rFonts w:ascii="Arial" w:hAnsi="Arial"/>
          <w:sz w:val="18"/>
          <w:szCs w:val="18"/>
        </w:rPr>
        <w:t xml:space="preserve">The following </w:t>
      </w:r>
      <w:r w:rsidR="002234FF">
        <w:rPr>
          <w:rFonts w:ascii="Arial" w:hAnsi="Arial"/>
          <w:sz w:val="18"/>
          <w:szCs w:val="18"/>
        </w:rPr>
        <w:t>DQB1*06</w:t>
      </w:r>
      <w:r w:rsidR="002234FF" w:rsidRPr="00BB1B3D">
        <w:rPr>
          <w:rFonts w:ascii="Arial" w:hAnsi="Arial"/>
          <w:sz w:val="18"/>
          <w:szCs w:val="18"/>
        </w:rPr>
        <w:t xml:space="preserve"> primer mixes have two </w:t>
      </w:r>
      <w:r w:rsidR="002234FF" w:rsidRPr="00BB1B3D">
        <w:rPr>
          <w:rFonts w:ascii="Arial" w:hAnsi="Arial" w:cs="Arial"/>
          <w:sz w:val="18"/>
          <w:szCs w:val="18"/>
        </w:rPr>
        <w:t>or more product sizes:</w:t>
      </w:r>
    </w:p>
    <w:p w14:paraId="28CE0122" w14:textId="77777777" w:rsidR="000014D0" w:rsidRDefault="000014D0" w:rsidP="002234F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2899" w:type="dxa"/>
        <w:tblInd w:w="134" w:type="dxa"/>
        <w:tblLayout w:type="fixed"/>
        <w:tblLook w:val="0020" w:firstRow="1" w:lastRow="0" w:firstColumn="0" w:lastColumn="0" w:noHBand="0" w:noVBand="0"/>
      </w:tblPr>
      <w:tblGrid>
        <w:gridCol w:w="958"/>
        <w:gridCol w:w="1417"/>
        <w:gridCol w:w="7264"/>
        <w:gridCol w:w="3260"/>
      </w:tblGrid>
      <w:tr w:rsidR="00607E00" w:rsidRPr="00607E00" w14:paraId="3FDD696C" w14:textId="77777777" w:rsidTr="002928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52AF3201" w14:textId="77777777" w:rsidR="00607E00" w:rsidRPr="00607E00" w:rsidRDefault="00607E00" w:rsidP="00E75516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61E3033" w14:textId="7F3ED70D" w:rsidR="00607E00" w:rsidRPr="00607E00" w:rsidRDefault="00607E00" w:rsidP="00E75516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264" w:type="dxa"/>
          </w:tcPr>
          <w:p w14:paraId="7F792AF4" w14:textId="09B4FC47" w:rsidR="00607E00" w:rsidRPr="00607E00" w:rsidRDefault="00607E00" w:rsidP="00E75516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QB1*06</w:t>
            </w:r>
            <w:r w:rsidRPr="00607E0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607E0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3260" w:type="dxa"/>
          </w:tcPr>
          <w:p w14:paraId="6671BEE9" w14:textId="77777777" w:rsidR="00607E00" w:rsidRPr="00607E00" w:rsidRDefault="00607E00" w:rsidP="00E75516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 xml:space="preserve">Amplified </w:t>
            </w:r>
          </w:p>
          <w:p w14:paraId="34B5DC9E" w14:textId="77777777" w:rsidR="00607E00" w:rsidRPr="00607E00" w:rsidRDefault="00607E00" w:rsidP="00E75516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non-DQB1*06</w:t>
            </w:r>
            <w:r w:rsidRPr="00607E0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607E0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</w:tr>
      <w:tr w:rsidR="00607E00" w:rsidRPr="00607E00" w14:paraId="5E661409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2C222DC6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1</w:t>
            </w:r>
          </w:p>
        </w:tc>
        <w:tc>
          <w:tcPr>
            <w:tcW w:w="1417" w:type="dxa"/>
          </w:tcPr>
          <w:p w14:paraId="3642E11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20 bp</w:t>
            </w:r>
          </w:p>
          <w:p w14:paraId="3EC2193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374EB92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22233B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552784F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D371E4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538A5F0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7264" w:type="dxa"/>
          </w:tcPr>
          <w:p w14:paraId="393A8496" w14:textId="46D3ADE7" w:rsidR="00607E00" w:rsidRPr="00607E00" w:rsidRDefault="00607E00" w:rsidP="00E75516">
            <w:pPr>
              <w:rPr>
                <w:rFonts w:cs="Arial"/>
                <w:sz w:val="18"/>
                <w:szCs w:val="18"/>
                <w:lang w:val="sv-SE"/>
              </w:rPr>
            </w:pPr>
            <w:r w:rsidRPr="00607E00">
              <w:rPr>
                <w:rFonts w:cs="Arial"/>
                <w:sz w:val="18"/>
                <w:szCs w:val="18"/>
                <w:lang w:val="sv-SE"/>
              </w:rPr>
              <w:t>*06:01:01:01-06:01:34, 06:35, 06:43, 06:45, 06:53:01-06:57:02, 06:82, 06:98-06:105, 06:108, 06:120, 06:132, 06:140, 06:153:01-06:153:02, 06:157, 06:177, 06:181, 06:194, 06:205, 06:209, 06:214, 06:229, 06:233, 06:239, 06:243, 06:245-06:247, 06:251, 06:257-06:258, 06:263, 06:268, 06:274, 06:277, 06:285, 06:302, 06:305, 06:307, 06:309-06:310, 06:312, 06:321, 06:323, 06:330N, 06:340, 06:359, 06:382, 06:418-06:419, 06:421, 06:427, 06:435, 06:462-06:464, 06:466, 06:469</w:t>
            </w:r>
          </w:p>
          <w:p w14:paraId="14FD300F" w14:textId="71EF6E7A" w:rsidR="00607E00" w:rsidRPr="00607E00" w:rsidRDefault="00607E00" w:rsidP="00E75516">
            <w:pPr>
              <w:rPr>
                <w:rFonts w:cs="Arial"/>
                <w:sz w:val="18"/>
                <w:szCs w:val="18"/>
                <w:lang w:val="sv-SE"/>
              </w:rPr>
            </w:pPr>
            <w:r w:rsidRPr="00607E00">
              <w:rPr>
                <w:rFonts w:cs="Arial"/>
                <w:sz w:val="18"/>
                <w:szCs w:val="18"/>
                <w:lang w:val="sv-SE"/>
              </w:rPr>
              <w:t>*06:01:01:01-</w:t>
            </w:r>
            <w:r w:rsidR="006E4389">
              <w:rPr>
                <w:rFonts w:cs="Arial"/>
                <w:sz w:val="18"/>
                <w:szCs w:val="18"/>
                <w:lang w:val="sv-SE"/>
              </w:rPr>
              <w:t>06:01:01:06, 06:01:03-</w:t>
            </w:r>
            <w:r w:rsidRPr="00607E00">
              <w:rPr>
                <w:rFonts w:cs="Arial"/>
                <w:sz w:val="18"/>
                <w:szCs w:val="18"/>
                <w:lang w:val="sv-SE"/>
              </w:rPr>
              <w:t>06:01:34, 06:35, 06:43, 06:53:01-06:57:02, 06:98-06:105, 06:108, 06:132, 06:140, 06:153:01-06:153:02, 06:157, 06:167-06:168, 06:177, 06:181, 06:194, 06:205, 06:209, 06:214, 06:229, 06:233, 06:239, 06:243-06:247, 06:251, 06:257-06:258, 06:260, 06:263, 06:268-06:270:01, 06:274, 06:277-06:278, 06:285, 06:302, 06:305, 06:307, 06:309-06:310, 06:312, 06:321, 06:323, 06:330N, 06:340, 06:342, 06:359, 06:377, 06:382, 06:415, 06:418-06:419, 06:421, 06:427, 06:435, 06:462-06:464, 06:466, 06:469</w:t>
            </w:r>
          </w:p>
        </w:tc>
        <w:tc>
          <w:tcPr>
            <w:tcW w:w="3260" w:type="dxa"/>
          </w:tcPr>
          <w:p w14:paraId="50296074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57456E2C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62542CF4" w14:textId="08A09BC3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524D7CA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90 bp </w:t>
            </w:r>
          </w:p>
          <w:p w14:paraId="01B42814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7264" w:type="dxa"/>
          </w:tcPr>
          <w:p w14:paraId="755E1005" w14:textId="77777777" w:rsidR="00607E00" w:rsidRPr="00607E00" w:rsidRDefault="00607E00" w:rsidP="00E75516">
            <w:pPr>
              <w:rPr>
                <w:rFonts w:cs="Arial"/>
                <w:color w:val="000000"/>
                <w:sz w:val="18"/>
                <w:szCs w:val="18"/>
              </w:rPr>
            </w:pPr>
            <w:r w:rsidRPr="00607E00">
              <w:rPr>
                <w:rFonts w:cs="Arial"/>
                <w:color w:val="000000"/>
                <w:sz w:val="18"/>
                <w:szCs w:val="18"/>
              </w:rPr>
              <w:t>*06:65</w:t>
            </w:r>
          </w:p>
          <w:p w14:paraId="3499926B" w14:textId="77777777" w:rsidR="00607E00" w:rsidRPr="00607E00" w:rsidRDefault="00607E00" w:rsidP="00E75516">
            <w:pPr>
              <w:rPr>
                <w:rFonts w:cs="Arial"/>
                <w:color w:val="000000"/>
                <w:sz w:val="18"/>
                <w:szCs w:val="18"/>
                <w:lang w:val="en-SE"/>
              </w:rPr>
            </w:pPr>
            <w:r w:rsidRPr="00607E00">
              <w:rPr>
                <w:rFonts w:cs="Arial"/>
                <w:color w:val="000000"/>
                <w:sz w:val="18"/>
                <w:szCs w:val="18"/>
              </w:rPr>
              <w:t>*06:04:01:01-06:07:02, 06:09:01:01-06:09:03, 06:09:05-06:09:12, 06:18:01-06:18:02, 06:22:02, 06:25, 06:27:01-06:27:02, 06:32:01-06:32:02, 06:34, 06:36, 06:38-06:39, 06:52, 06:58, 06:66, 06:69:01, 06:85-06:86, 06:88:01:01-06:89, 06:93-06:94, 06:118:01-06:118:02, 06:118:04, 06:121, 06:129, 06:135, 06:142, 06:149, 06:155, 06:158N, 06:160, 06:164, 06:168, 06:171-06:172, 06:180, 06:186, 06:189, 06:193N, 06:202, 06:204, 06:207, 06:217, 06:241, 06:252N, 06:254, 06:261, 06:265-06:267, 06:276, 06:280-06:283, 06:287-06:288, 06:291-06:292, 06:299, 06:303N, 06:313, 06:318, 06:320, 06:339, 06:343, 06:348-06:349, 06:351, 06:353, 06:358, 06:361, 06:368-06:369, 06:375, 06:381, 06:387, 06:398, 06:407, 06:414N, 06:420, 06:426, 06:429, 06:432, 06:434, 06:439Q, 06:444, 06:449, 06:452N, 06:458N, 06:465, 06:467</w:t>
            </w:r>
          </w:p>
        </w:tc>
        <w:tc>
          <w:tcPr>
            <w:tcW w:w="3260" w:type="dxa"/>
          </w:tcPr>
          <w:p w14:paraId="0292DD6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2FF98BBD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739BCB86" w14:textId="14843699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3ADBD2C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00 bp</w:t>
            </w:r>
          </w:p>
          <w:p w14:paraId="1E3138B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35 bp </w:t>
            </w:r>
          </w:p>
          <w:p w14:paraId="61598EF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80 bp </w:t>
            </w:r>
          </w:p>
          <w:p w14:paraId="43CE3BF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7264" w:type="dxa"/>
          </w:tcPr>
          <w:p w14:paraId="721729A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64</w:t>
            </w:r>
          </w:p>
          <w:p w14:paraId="7DA516F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94, 06:170</w:t>
            </w:r>
          </w:p>
          <w:p w14:paraId="41702B4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06, 06:149, 06:276</w:t>
            </w:r>
          </w:p>
          <w:p w14:paraId="0737FE6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06</w:t>
            </w:r>
            <w:r w:rsidRPr="00607E00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07E00">
              <w:rPr>
                <w:rFonts w:cs="Arial"/>
                <w:sz w:val="18"/>
                <w:szCs w:val="18"/>
              </w:rPr>
              <w:t>, 06:129, 06:241</w:t>
            </w:r>
          </w:p>
        </w:tc>
        <w:tc>
          <w:tcPr>
            <w:tcW w:w="3260" w:type="dxa"/>
          </w:tcPr>
          <w:p w14:paraId="0A27B28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708174CC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13729433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2DAC276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85 bp </w:t>
            </w:r>
          </w:p>
          <w:p w14:paraId="4070106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7264" w:type="dxa"/>
          </w:tcPr>
          <w:p w14:paraId="468D2E7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0, 06:130</w:t>
            </w:r>
          </w:p>
          <w:p w14:paraId="313B729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15:01-06:15:02, 06:22:01-06:22:03, 06:37, 06:48:01-06:48:02, 06:51:01-06:51:02, 06:69:01-06:69:02, 06:139, 06:368, 06:417 </w:t>
            </w:r>
          </w:p>
        </w:tc>
        <w:tc>
          <w:tcPr>
            <w:tcW w:w="3260" w:type="dxa"/>
          </w:tcPr>
          <w:p w14:paraId="50A857B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539ABD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30, 03:72, 03:100, 03:215</w:t>
            </w:r>
          </w:p>
        </w:tc>
      </w:tr>
      <w:tr w:rsidR="00607E00" w:rsidRPr="00607E00" w14:paraId="1872C741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316AAA53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6415018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30 bp</w:t>
            </w:r>
          </w:p>
          <w:p w14:paraId="14E7730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38930B2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7264" w:type="dxa"/>
          </w:tcPr>
          <w:p w14:paraId="065E004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09:04, 06:13:01-06:13:03, 06:22:01, 06:22:03, 06:55, 06:69:02, 06:119, 06:206:01-06:206:02, 06:247, 06:319:02, 06:417</w:t>
            </w:r>
          </w:p>
          <w:p w14:paraId="5F3C7E9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146:01-06:146:02 </w:t>
            </w:r>
          </w:p>
        </w:tc>
        <w:tc>
          <w:tcPr>
            <w:tcW w:w="3260" w:type="dxa"/>
          </w:tcPr>
          <w:p w14:paraId="2ED0B9C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259</w:t>
            </w:r>
          </w:p>
        </w:tc>
      </w:tr>
      <w:tr w:rsidR="00607E00" w:rsidRPr="00607E00" w14:paraId="594B8A99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0652CD8D" w14:textId="6B14EF68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31A451E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05 bp </w:t>
            </w:r>
          </w:p>
          <w:p w14:paraId="07E6967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5251237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7264" w:type="dxa"/>
          </w:tcPr>
          <w:p w14:paraId="148FFA7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14:01-06:14:03, 06:69:01-06:69:02, 06:156, 06:162, 06:206:01-06:206:02, 06:368, 06:451 </w:t>
            </w:r>
          </w:p>
          <w:p w14:paraId="7289175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29, 06:123, 06:139, 06:337 </w:t>
            </w:r>
          </w:p>
        </w:tc>
        <w:tc>
          <w:tcPr>
            <w:tcW w:w="3260" w:type="dxa"/>
          </w:tcPr>
          <w:p w14:paraId="10529DC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4:28, 05:38, 05:62, 05:119</w:t>
            </w:r>
          </w:p>
          <w:p w14:paraId="498047B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132, 03:215, 04:75</w:t>
            </w:r>
          </w:p>
        </w:tc>
      </w:tr>
      <w:tr w:rsidR="00607E00" w:rsidRPr="00607E00" w14:paraId="1FD730B4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4210F0FD" w14:textId="0839E3E4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1EF9F8D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95 bp</w:t>
            </w:r>
          </w:p>
          <w:p w14:paraId="76CC55A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215 bp </w:t>
            </w:r>
          </w:p>
        </w:tc>
        <w:tc>
          <w:tcPr>
            <w:tcW w:w="7264" w:type="dxa"/>
          </w:tcPr>
          <w:p w14:paraId="7F024C3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6</w:t>
            </w:r>
          </w:p>
          <w:p w14:paraId="1632A36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51:01-06:51:02</w:t>
            </w:r>
          </w:p>
        </w:tc>
        <w:tc>
          <w:tcPr>
            <w:tcW w:w="3260" w:type="dxa"/>
          </w:tcPr>
          <w:p w14:paraId="2FB3CD4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65FFFFA9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0BA2ED90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0480637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45 bp</w:t>
            </w:r>
          </w:p>
          <w:p w14:paraId="4C75726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85 bp</w:t>
            </w:r>
          </w:p>
          <w:p w14:paraId="50B2918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7264" w:type="dxa"/>
          </w:tcPr>
          <w:p w14:paraId="50F2E2E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93N, 03:66N</w:t>
            </w:r>
          </w:p>
          <w:p w14:paraId="10F750B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03:25, 06:17, 06:24, 06:30, 06:42, 06:149</w:t>
            </w:r>
          </w:p>
          <w:p w14:paraId="7AE0816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171 </w:t>
            </w:r>
          </w:p>
        </w:tc>
        <w:tc>
          <w:tcPr>
            <w:tcW w:w="3260" w:type="dxa"/>
          </w:tcPr>
          <w:p w14:paraId="11D12F1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2108B47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02:23, 03:228</w:t>
            </w:r>
          </w:p>
        </w:tc>
      </w:tr>
      <w:tr w:rsidR="00607E00" w:rsidRPr="00607E00" w14:paraId="29C6B83E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28FFECB5" w14:textId="1D315295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7D28AE5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40 bp</w:t>
            </w:r>
          </w:p>
          <w:p w14:paraId="549639E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  <w:highlight w:val="yellow"/>
              </w:rPr>
            </w:pPr>
            <w:r w:rsidRPr="00607E00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7264" w:type="dxa"/>
          </w:tcPr>
          <w:p w14:paraId="59F586E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0, 06:25, 06:36, 06:130, 06:193N, 06:216N, 06:429</w:t>
            </w:r>
          </w:p>
          <w:p w14:paraId="3B44A90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71</w:t>
            </w:r>
          </w:p>
        </w:tc>
        <w:tc>
          <w:tcPr>
            <w:tcW w:w="3260" w:type="dxa"/>
          </w:tcPr>
          <w:p w14:paraId="54144C7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66N</w:t>
            </w:r>
          </w:p>
        </w:tc>
      </w:tr>
      <w:tr w:rsidR="00607E00" w:rsidRPr="00607E00" w14:paraId="16C9F973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1"/>
        </w:trPr>
        <w:tc>
          <w:tcPr>
            <w:tcW w:w="958" w:type="dxa"/>
          </w:tcPr>
          <w:p w14:paraId="4796E6C8" w14:textId="44A29AAC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032072B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10 bp </w:t>
            </w:r>
          </w:p>
          <w:p w14:paraId="0EDD3A6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210 bp </w:t>
            </w:r>
          </w:p>
          <w:p w14:paraId="5815970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7264" w:type="dxa"/>
          </w:tcPr>
          <w:p w14:paraId="3A15165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37, 06:125, 06:374</w:t>
            </w:r>
          </w:p>
          <w:p w14:paraId="56070D47" w14:textId="2D149639" w:rsidR="00607E00" w:rsidRPr="00607E00" w:rsidRDefault="001C421A" w:rsidP="00E75516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*</w:t>
            </w:r>
            <w:r w:rsidR="00607E00" w:rsidRPr="00607E00">
              <w:rPr>
                <w:rFonts w:cs="Arial"/>
                <w:sz w:val="18"/>
                <w:szCs w:val="18"/>
              </w:rPr>
              <w:t>06:26N, 06:81</w:t>
            </w:r>
          </w:p>
          <w:p w14:paraId="6795386E" w14:textId="09D3C51A" w:rsidR="00607E00" w:rsidRPr="00607E00" w:rsidRDefault="001C421A" w:rsidP="00E75516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*</w:t>
            </w:r>
            <w:r w:rsidR="00607E00" w:rsidRPr="00607E00">
              <w:rPr>
                <w:rFonts w:cs="Arial"/>
                <w:sz w:val="18"/>
                <w:szCs w:val="18"/>
              </w:rPr>
              <w:t>06:83</w:t>
            </w:r>
          </w:p>
        </w:tc>
        <w:tc>
          <w:tcPr>
            <w:tcW w:w="3260" w:type="dxa"/>
          </w:tcPr>
          <w:p w14:paraId="62A2B36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77E953AA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1B7B5D31" w14:textId="498AE8A6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66B2D16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30 bp </w:t>
            </w:r>
          </w:p>
          <w:p w14:paraId="75193E6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5AB3F15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7264" w:type="dxa"/>
          </w:tcPr>
          <w:p w14:paraId="43291A2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07:01-06:07:02, 06:15:01-06:15:02, 06:46, 06:66, 06:92:02, 06:118:01-06:118:04, 06:172, 06:275, 06:385-06:386, 06:471</w:t>
            </w:r>
          </w:p>
          <w:p w14:paraId="1ADE3D84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38, 06:158N</w:t>
            </w:r>
          </w:p>
        </w:tc>
        <w:tc>
          <w:tcPr>
            <w:tcW w:w="3260" w:type="dxa"/>
          </w:tcPr>
          <w:p w14:paraId="5AEAAC8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0750E714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958" w:type="dxa"/>
          </w:tcPr>
          <w:p w14:paraId="481C9CEF" w14:textId="7311AA40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0CBD587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210 bp </w:t>
            </w:r>
          </w:p>
          <w:p w14:paraId="56F7865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70E907B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36DA41C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E1AA65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0F6C4E2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48FEA2B4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BB4B53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0E9A144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04941B5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2F13C26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7264" w:type="dxa"/>
          </w:tcPr>
          <w:p w14:paraId="7A98C8EF" w14:textId="5A83D6AC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03:01:01-06:03:47, 06:08:01-06:08:03, 06:14:01-06:14:03, 06:27:01-06:28, 06:30-06:32:02, 06:40-06:41:01:03, 06:44, 06:59-06:65, 06:67, 06:87, 06:90-06:91, 06:98, 06:110, 06:128, 06:133-06:134, 06:141, 06:143-06:145:02, 06:148, 06:154, 06:168, 06:170, 06:184-06:185, 06:187, 06:190:01-06:191, 06:195-06:196, 06:206:01-06:206:02, 06:210, 06:218, 06:221-06:223, 06:230, 06:234, 06:238, 06:244, 06:248, 06:250, 06:253, 06:259, 06:269, 06:272, 06:276, 06:278-06:279, 06:316, 06:327-06:329, 06:331, 06:334, 06:336, 06:345N-06:346, 06:350, 06:352, 06:360, 06:362, 06:365, 06:367-06:368, 06:371, 06:373, 06:378, 06:391-06:394N, 06:396, 06:399-06:400, 06:403, 06:410, 06:423N-06:425, 06:428, 06:433, 06:440, 06:443, 06:450-06:451, 06:453-06:455, 06:459-06:460, 06:470</w:t>
            </w:r>
          </w:p>
          <w:p w14:paraId="52617F6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06</w:t>
            </w:r>
            <w:r w:rsidRPr="00607E00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07E00">
              <w:rPr>
                <w:rFonts w:cs="Arial"/>
                <w:sz w:val="18"/>
                <w:szCs w:val="18"/>
              </w:rPr>
              <w:t>, 06:49</w:t>
            </w:r>
          </w:p>
        </w:tc>
        <w:tc>
          <w:tcPr>
            <w:tcW w:w="3260" w:type="dxa"/>
          </w:tcPr>
          <w:p w14:paraId="0161283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7B38DF7F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45BDB1F9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19617C4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65 bp </w:t>
            </w:r>
          </w:p>
          <w:p w14:paraId="5B6B655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7264" w:type="dxa"/>
          </w:tcPr>
          <w:p w14:paraId="368811A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35, 06:53:01-06:53:02, 06:145:01-06:145:02, 06:208:01-06:208:02</w:t>
            </w:r>
          </w:p>
          <w:p w14:paraId="1D1B2BF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28, 06:56, 06:79:01-06:79:02, 06:451 </w:t>
            </w:r>
          </w:p>
        </w:tc>
        <w:tc>
          <w:tcPr>
            <w:tcW w:w="3260" w:type="dxa"/>
          </w:tcPr>
          <w:p w14:paraId="3672377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3D04C65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5:73, 05:98, 05:116</w:t>
            </w:r>
          </w:p>
        </w:tc>
      </w:tr>
      <w:tr w:rsidR="00607E00" w:rsidRPr="00607E00" w14:paraId="488CA590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4FE315AE" w14:textId="07BD5543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55C3888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55 bp</w:t>
            </w:r>
          </w:p>
          <w:p w14:paraId="4958A3F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95 bp  </w:t>
            </w:r>
          </w:p>
          <w:p w14:paraId="6897122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7264" w:type="dxa"/>
          </w:tcPr>
          <w:p w14:paraId="68C4410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114 </w:t>
            </w:r>
          </w:p>
          <w:p w14:paraId="4BFEABF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40, 06:81, 06:132</w:t>
            </w:r>
          </w:p>
          <w:p w14:paraId="0417EC1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33</w:t>
            </w:r>
          </w:p>
        </w:tc>
        <w:tc>
          <w:tcPr>
            <w:tcW w:w="3260" w:type="dxa"/>
          </w:tcPr>
          <w:p w14:paraId="24C8DB2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4E2EB095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958" w:type="dxa"/>
          </w:tcPr>
          <w:p w14:paraId="56B84DD8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778F2AB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30 bp</w:t>
            </w:r>
          </w:p>
          <w:p w14:paraId="4A6680C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80 bp </w:t>
            </w:r>
          </w:p>
          <w:p w14:paraId="596630A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300 bp</w:t>
            </w:r>
          </w:p>
        </w:tc>
        <w:tc>
          <w:tcPr>
            <w:tcW w:w="7264" w:type="dxa"/>
          </w:tcPr>
          <w:p w14:paraId="27B5248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02N</w:t>
            </w:r>
          </w:p>
          <w:p w14:paraId="6B463FC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50</w:t>
            </w:r>
          </w:p>
          <w:p w14:paraId="0109AA1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34 </w:t>
            </w:r>
          </w:p>
        </w:tc>
        <w:tc>
          <w:tcPr>
            <w:tcW w:w="3260" w:type="dxa"/>
          </w:tcPr>
          <w:p w14:paraId="6ACFAE8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3C67D11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75CCD5B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2:154, 03:458, 04:66, 05:250, 05:280, 05:307</w:t>
            </w:r>
          </w:p>
        </w:tc>
      </w:tr>
      <w:tr w:rsidR="00607E00" w:rsidRPr="00607E00" w14:paraId="5794AC98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5"/>
        </w:trPr>
        <w:tc>
          <w:tcPr>
            <w:tcW w:w="958" w:type="dxa"/>
          </w:tcPr>
          <w:p w14:paraId="3A6A50A4" w14:textId="312250AB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1BA4889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70 bp</w:t>
            </w:r>
          </w:p>
          <w:p w14:paraId="1218904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00 bp </w:t>
            </w:r>
          </w:p>
          <w:p w14:paraId="5363A69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7264" w:type="dxa"/>
          </w:tcPr>
          <w:p w14:paraId="26921A0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57:01-06:57:02</w:t>
            </w:r>
          </w:p>
          <w:p w14:paraId="4DFD961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44, 06:47</w:t>
            </w:r>
          </w:p>
          <w:p w14:paraId="14750EB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43</w:t>
            </w:r>
          </w:p>
        </w:tc>
        <w:tc>
          <w:tcPr>
            <w:tcW w:w="3260" w:type="dxa"/>
          </w:tcPr>
          <w:p w14:paraId="69C221B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791433C9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77D6ACB9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01AD20A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35 bp</w:t>
            </w:r>
          </w:p>
          <w:p w14:paraId="69CA92C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85 bp</w:t>
            </w:r>
          </w:p>
          <w:p w14:paraId="1B6E2D5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7264" w:type="dxa"/>
          </w:tcPr>
          <w:p w14:paraId="46DC37E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66, 06:172, 06:320</w:t>
            </w:r>
          </w:p>
          <w:p w14:paraId="0959C96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54N, 06:135 </w:t>
            </w:r>
          </w:p>
          <w:p w14:paraId="548F38A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05:02</w:t>
            </w:r>
            <w:r w:rsidRPr="00607E00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07E00">
              <w:rPr>
                <w:rFonts w:cs="Arial"/>
                <w:sz w:val="18"/>
                <w:szCs w:val="18"/>
              </w:rPr>
              <w:t>, 06:06</w:t>
            </w:r>
            <w:r w:rsidRPr="00607E00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07E00">
              <w:rPr>
                <w:rFonts w:cs="Arial"/>
                <w:sz w:val="18"/>
                <w:szCs w:val="18"/>
              </w:rPr>
              <w:t>, 06:58, 06:471</w:t>
            </w:r>
          </w:p>
        </w:tc>
        <w:tc>
          <w:tcPr>
            <w:tcW w:w="3260" w:type="dxa"/>
          </w:tcPr>
          <w:p w14:paraId="157D0AC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65C5F4C1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37B5B06A" w14:textId="65D7464A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7" w:type="dxa"/>
          </w:tcPr>
          <w:p w14:paraId="503DA27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20 bp </w:t>
            </w:r>
          </w:p>
          <w:p w14:paraId="678E351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75 bp</w:t>
            </w:r>
          </w:p>
          <w:p w14:paraId="1C08C69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59C95FB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7264" w:type="dxa"/>
          </w:tcPr>
          <w:p w14:paraId="30999DD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80</w:t>
            </w:r>
          </w:p>
          <w:p w14:paraId="1049C31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29, 06:76-06:77N, 06:96:01-06:96:02, 06:139, 06:322:01-06:322:03, 06:337</w:t>
            </w:r>
          </w:p>
          <w:p w14:paraId="0DE5918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3B0CD96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05:02</w:t>
            </w:r>
            <w:r w:rsidRPr="00607E00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07E00">
              <w:rPr>
                <w:rFonts w:cs="Arial"/>
                <w:sz w:val="18"/>
                <w:szCs w:val="18"/>
              </w:rPr>
              <w:t xml:space="preserve">, 06:137 </w:t>
            </w:r>
          </w:p>
        </w:tc>
        <w:tc>
          <w:tcPr>
            <w:tcW w:w="3260" w:type="dxa"/>
          </w:tcPr>
          <w:p w14:paraId="76FD642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71F882F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30, 03:72, 03:100, 03:132, 03:215, 04:09, 04:63, 04:75</w:t>
            </w:r>
          </w:p>
        </w:tc>
      </w:tr>
      <w:tr w:rsidR="00607E00" w:rsidRPr="00607E00" w14:paraId="3CE57610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764B9003" w14:textId="0EB08025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4BE0C59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70 bp</w:t>
            </w:r>
          </w:p>
          <w:p w14:paraId="090A021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245 bp </w:t>
            </w:r>
          </w:p>
          <w:p w14:paraId="5FFDD41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7264" w:type="dxa"/>
          </w:tcPr>
          <w:p w14:paraId="6C59A0C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78, 06:123</w:t>
            </w:r>
          </w:p>
          <w:p w14:paraId="45799E4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37</w:t>
            </w:r>
          </w:p>
          <w:p w14:paraId="65B9D53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72-06:73</w:t>
            </w:r>
          </w:p>
        </w:tc>
        <w:tc>
          <w:tcPr>
            <w:tcW w:w="3260" w:type="dxa"/>
          </w:tcPr>
          <w:p w14:paraId="2536A85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2AF2A823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49EF16D5" w14:textId="2430B734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744BCD1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20 bp </w:t>
            </w:r>
          </w:p>
          <w:p w14:paraId="1B087BF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55 bp</w:t>
            </w:r>
          </w:p>
          <w:p w14:paraId="2F87C59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7264" w:type="dxa"/>
          </w:tcPr>
          <w:p w14:paraId="183617E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80</w:t>
            </w:r>
          </w:p>
          <w:p w14:paraId="6E3FEFE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38</w:t>
            </w:r>
          </w:p>
          <w:p w14:paraId="25E35BD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73-06:74</w:t>
            </w:r>
          </w:p>
        </w:tc>
        <w:tc>
          <w:tcPr>
            <w:tcW w:w="3260" w:type="dxa"/>
          </w:tcPr>
          <w:p w14:paraId="1E4728B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4C32CCB1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3A291983" w14:textId="2C454975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55C4856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05 bp </w:t>
            </w:r>
          </w:p>
          <w:p w14:paraId="6F3F10A4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7264" w:type="dxa"/>
          </w:tcPr>
          <w:p w14:paraId="61B1F01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70</w:t>
            </w:r>
          </w:p>
          <w:p w14:paraId="02548F0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75N, 06:106, 06:136</w:t>
            </w:r>
          </w:p>
        </w:tc>
        <w:tc>
          <w:tcPr>
            <w:tcW w:w="3260" w:type="dxa"/>
          </w:tcPr>
          <w:p w14:paraId="00FEDB6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7D3B20DD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6385AF2A" w14:textId="791FD249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1A9DB9D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30 bp</w:t>
            </w:r>
          </w:p>
          <w:p w14:paraId="2FEE85C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65 bp</w:t>
            </w:r>
          </w:p>
          <w:p w14:paraId="6C8F10F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7264" w:type="dxa"/>
          </w:tcPr>
          <w:p w14:paraId="503D03A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93-06:94, 06:170</w:t>
            </w:r>
          </w:p>
          <w:p w14:paraId="4FC2A2D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21, 06:142, 06:168</w:t>
            </w:r>
          </w:p>
          <w:p w14:paraId="78EF002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60-06:61</w:t>
            </w:r>
          </w:p>
        </w:tc>
        <w:tc>
          <w:tcPr>
            <w:tcW w:w="3260" w:type="dxa"/>
          </w:tcPr>
          <w:p w14:paraId="03E4D7E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16B5AC65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</w:trPr>
        <w:tc>
          <w:tcPr>
            <w:tcW w:w="958" w:type="dxa"/>
          </w:tcPr>
          <w:p w14:paraId="6068B2B9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7" w:type="dxa"/>
          </w:tcPr>
          <w:p w14:paraId="2B9D478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50 bp</w:t>
            </w:r>
          </w:p>
          <w:p w14:paraId="40D13FF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3690A93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7264" w:type="dxa"/>
          </w:tcPr>
          <w:p w14:paraId="58D6E004" w14:textId="77777777" w:rsidR="00607E00" w:rsidRPr="00607E00" w:rsidRDefault="00607E00" w:rsidP="00E75516">
            <w:pPr>
              <w:spacing w:before="20"/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103, 06:284, 06:350 </w:t>
            </w:r>
          </w:p>
          <w:p w14:paraId="723F749F" w14:textId="77777777" w:rsidR="00607E00" w:rsidRPr="00607E00" w:rsidRDefault="00607E00" w:rsidP="00E75516">
            <w:pPr>
              <w:spacing w:before="20"/>
              <w:rPr>
                <w:rFonts w:cs="Arial"/>
                <w:sz w:val="18"/>
                <w:szCs w:val="18"/>
              </w:rPr>
            </w:pPr>
          </w:p>
          <w:p w14:paraId="0769F4AC" w14:textId="77777777" w:rsidR="00607E00" w:rsidRPr="00607E00" w:rsidRDefault="00607E00" w:rsidP="00E75516">
            <w:pPr>
              <w:spacing w:before="20"/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68, 06:131 </w:t>
            </w:r>
          </w:p>
        </w:tc>
        <w:tc>
          <w:tcPr>
            <w:tcW w:w="3260" w:type="dxa"/>
          </w:tcPr>
          <w:p w14:paraId="06DC162C" w14:textId="77777777" w:rsidR="00607E00" w:rsidRPr="00607E00" w:rsidRDefault="00607E00" w:rsidP="00E75516">
            <w:pPr>
              <w:spacing w:before="20"/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2:169, 03:319, 03:347, 04:70, 05:14, 05:84, 05:211</w:t>
            </w:r>
          </w:p>
          <w:p w14:paraId="444B457D" w14:textId="77777777" w:rsidR="00607E00" w:rsidRPr="00607E00" w:rsidRDefault="00607E00" w:rsidP="00E75516">
            <w:pPr>
              <w:spacing w:before="20"/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5:03:02</w:t>
            </w:r>
            <w:r w:rsidRPr="00607E00">
              <w:rPr>
                <w:rFonts w:cs="Arial"/>
                <w:sz w:val="18"/>
                <w:szCs w:val="18"/>
                <w:vertAlign w:val="superscript"/>
              </w:rPr>
              <w:t>?</w:t>
            </w:r>
          </w:p>
        </w:tc>
      </w:tr>
      <w:tr w:rsidR="00607E00" w:rsidRPr="00607E00" w14:paraId="1E65BD98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52A36C51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7" w:type="dxa"/>
          </w:tcPr>
          <w:p w14:paraId="627F402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30 bp</w:t>
            </w:r>
          </w:p>
          <w:p w14:paraId="46CD2B7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80 bp</w:t>
            </w:r>
          </w:p>
          <w:p w14:paraId="4809C53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7264" w:type="dxa"/>
          </w:tcPr>
          <w:p w14:paraId="4689D12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13</w:t>
            </w:r>
          </w:p>
          <w:p w14:paraId="3029F45A" w14:textId="71501F3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67, 06:174</w:t>
            </w:r>
            <w:r w:rsidR="005D62C6">
              <w:rPr>
                <w:rFonts w:cs="Arial"/>
                <w:sz w:val="18"/>
                <w:szCs w:val="18"/>
              </w:rPr>
              <w:t>, 06:191</w:t>
            </w:r>
          </w:p>
          <w:p w14:paraId="548FEE1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43</w:t>
            </w:r>
          </w:p>
        </w:tc>
        <w:tc>
          <w:tcPr>
            <w:tcW w:w="3260" w:type="dxa"/>
          </w:tcPr>
          <w:p w14:paraId="30AE00E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1E91B6C9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4027269E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3901504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50 bp</w:t>
            </w:r>
          </w:p>
          <w:p w14:paraId="02721F5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85 bp</w:t>
            </w:r>
          </w:p>
          <w:p w14:paraId="6F2A35F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7264" w:type="dxa"/>
          </w:tcPr>
          <w:p w14:paraId="7C5F013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97</w:t>
            </w:r>
          </w:p>
          <w:p w14:paraId="63BEC2D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9:01-06:19:02, 06:136, 06:163</w:t>
            </w:r>
          </w:p>
          <w:p w14:paraId="2844C75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24</w:t>
            </w:r>
          </w:p>
        </w:tc>
        <w:tc>
          <w:tcPr>
            <w:tcW w:w="3260" w:type="dxa"/>
          </w:tcPr>
          <w:p w14:paraId="719FE7E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607E00" w:rsidRPr="00607E00" w14:paraId="15BE2890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571DF357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7" w:type="dxa"/>
          </w:tcPr>
          <w:p w14:paraId="330D44E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70 bp</w:t>
            </w:r>
          </w:p>
          <w:p w14:paraId="1F18DB7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7264" w:type="dxa"/>
          </w:tcPr>
          <w:p w14:paraId="7EC8B76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63</w:t>
            </w:r>
          </w:p>
          <w:p w14:paraId="7530CD0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86, 06:104, 06:107, 06:366 </w:t>
            </w:r>
          </w:p>
        </w:tc>
        <w:tc>
          <w:tcPr>
            <w:tcW w:w="3260" w:type="dxa"/>
          </w:tcPr>
          <w:p w14:paraId="6C363A84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776FC3F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97, 03:329, 03:349, 03:381</w:t>
            </w:r>
          </w:p>
        </w:tc>
      </w:tr>
      <w:tr w:rsidR="00607E00" w:rsidRPr="00607E00" w14:paraId="39EDAA49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958" w:type="dxa"/>
          </w:tcPr>
          <w:p w14:paraId="3B26CE97" w14:textId="54D330FB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417" w:type="dxa"/>
          </w:tcPr>
          <w:p w14:paraId="56FE174D" w14:textId="05C949A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95 bp</w:t>
            </w:r>
          </w:p>
          <w:p w14:paraId="6CD0C2B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80 bp</w:t>
            </w:r>
          </w:p>
          <w:p w14:paraId="1FCA7C8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7264" w:type="dxa"/>
          </w:tcPr>
          <w:p w14:paraId="3C497FF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29, 06:59, 06:63, 06:87, 06:96:01-06:96:02, 06:150, 06:322:01-06:322:03, 06:337 </w:t>
            </w:r>
          </w:p>
          <w:p w14:paraId="6ABE597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90</w:t>
            </w:r>
          </w:p>
          <w:p w14:paraId="237B931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43</w:t>
            </w:r>
          </w:p>
        </w:tc>
        <w:tc>
          <w:tcPr>
            <w:tcW w:w="3260" w:type="dxa"/>
          </w:tcPr>
          <w:p w14:paraId="56C76154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08, 03:137, 03:194</w:t>
            </w:r>
          </w:p>
        </w:tc>
      </w:tr>
      <w:tr w:rsidR="00607E00" w:rsidRPr="00607E00" w14:paraId="120F429F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6DAA7308" w14:textId="450AEDC4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417" w:type="dxa"/>
          </w:tcPr>
          <w:p w14:paraId="3F0BE2C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10 bp </w:t>
            </w:r>
          </w:p>
          <w:p w14:paraId="5D3BF4D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7264" w:type="dxa"/>
          </w:tcPr>
          <w:p w14:paraId="4ED71FC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59, 06:91, 06:145:01-06:145:02, 06:150, 06:208:01-06:208:02 </w:t>
            </w:r>
          </w:p>
          <w:p w14:paraId="2DEBC90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28</w:t>
            </w:r>
          </w:p>
        </w:tc>
        <w:tc>
          <w:tcPr>
            <w:tcW w:w="3260" w:type="dxa"/>
          </w:tcPr>
          <w:p w14:paraId="498BC4F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194</w:t>
            </w:r>
          </w:p>
        </w:tc>
      </w:tr>
      <w:tr w:rsidR="001C421A" w:rsidRPr="00607E00" w14:paraId="4637DD41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01BE89CC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417" w:type="dxa"/>
          </w:tcPr>
          <w:p w14:paraId="05B900D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90 bp </w:t>
            </w:r>
          </w:p>
          <w:p w14:paraId="25623EF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7264" w:type="dxa"/>
          </w:tcPr>
          <w:p w14:paraId="1B63027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00, 06:132, 06:140</w:t>
            </w:r>
          </w:p>
          <w:p w14:paraId="40637A5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26</w:t>
            </w:r>
          </w:p>
        </w:tc>
        <w:tc>
          <w:tcPr>
            <w:tcW w:w="3260" w:type="dxa"/>
          </w:tcPr>
          <w:p w14:paraId="4358F18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1C421A" w:rsidRPr="00607E00" w14:paraId="712A72E0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7"/>
        </w:trPr>
        <w:tc>
          <w:tcPr>
            <w:tcW w:w="958" w:type="dxa"/>
          </w:tcPr>
          <w:p w14:paraId="682FEC70" w14:textId="0EA6A0F8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417" w:type="dxa"/>
          </w:tcPr>
          <w:p w14:paraId="118E7F2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75 bp</w:t>
            </w:r>
          </w:p>
          <w:p w14:paraId="22AF9A7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50 bp</w:t>
            </w:r>
          </w:p>
          <w:p w14:paraId="45C55E4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190 bp </w:t>
            </w:r>
          </w:p>
          <w:p w14:paraId="3FBFD47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7264" w:type="dxa"/>
          </w:tcPr>
          <w:p w14:paraId="381A4C4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34</w:t>
            </w:r>
          </w:p>
          <w:p w14:paraId="63ED769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01</w:t>
            </w:r>
          </w:p>
          <w:p w14:paraId="27EC6D0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40, 06:144N</w:t>
            </w:r>
          </w:p>
          <w:p w14:paraId="341F996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20</w:t>
            </w:r>
          </w:p>
        </w:tc>
        <w:tc>
          <w:tcPr>
            <w:tcW w:w="3260" w:type="dxa"/>
          </w:tcPr>
          <w:p w14:paraId="3B4C176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1C421A" w:rsidRPr="00607E00" w14:paraId="45B67479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0485FEE1" w14:textId="2891E901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238FA8D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20 bp</w:t>
            </w:r>
          </w:p>
          <w:p w14:paraId="63B6F84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7CF2E44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7264" w:type="dxa"/>
          </w:tcPr>
          <w:p w14:paraId="7159D54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11, 06:189, 06:265, 06:455</w:t>
            </w:r>
          </w:p>
          <w:p w14:paraId="16FCD0E7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68F2CC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205 </w:t>
            </w:r>
          </w:p>
        </w:tc>
        <w:tc>
          <w:tcPr>
            <w:tcW w:w="3260" w:type="dxa"/>
          </w:tcPr>
          <w:p w14:paraId="1DB5254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317:01-03:317:02, 03:395, 04:17, 05:31, 05:46, 05:108</w:t>
            </w:r>
          </w:p>
          <w:p w14:paraId="496513D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2:184</w:t>
            </w:r>
          </w:p>
        </w:tc>
      </w:tr>
      <w:tr w:rsidR="001C421A" w:rsidRPr="00607E00" w14:paraId="36CF880F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039F123D" w14:textId="68F2AEBE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7" w:type="dxa"/>
          </w:tcPr>
          <w:p w14:paraId="088B5E3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95 bp</w:t>
            </w:r>
          </w:p>
          <w:p w14:paraId="65A941D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30 bp</w:t>
            </w:r>
          </w:p>
          <w:p w14:paraId="294F85E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65 bp</w:t>
            </w:r>
          </w:p>
          <w:p w14:paraId="6AD01274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7264" w:type="dxa"/>
          </w:tcPr>
          <w:p w14:paraId="634998AA" w14:textId="77777777" w:rsidR="005D62C6" w:rsidRPr="005D62C6" w:rsidRDefault="005D62C6" w:rsidP="005D62C6">
            <w:pPr>
              <w:rPr>
                <w:rFonts w:cs="Arial"/>
                <w:sz w:val="18"/>
                <w:szCs w:val="18"/>
              </w:rPr>
            </w:pPr>
            <w:r w:rsidRPr="005D62C6">
              <w:rPr>
                <w:rFonts w:cs="Arial"/>
                <w:sz w:val="18"/>
                <w:szCs w:val="18"/>
              </w:rPr>
              <w:t>*06:155</w:t>
            </w:r>
          </w:p>
          <w:p w14:paraId="1972A05B" w14:textId="77777777" w:rsidR="005D62C6" w:rsidRPr="005D62C6" w:rsidRDefault="005D62C6" w:rsidP="005D62C6">
            <w:pPr>
              <w:rPr>
                <w:rFonts w:cs="Arial"/>
                <w:sz w:val="18"/>
                <w:szCs w:val="18"/>
              </w:rPr>
            </w:pPr>
            <w:r w:rsidRPr="005D62C6">
              <w:rPr>
                <w:rFonts w:cs="Arial"/>
                <w:sz w:val="18"/>
                <w:szCs w:val="18"/>
              </w:rPr>
              <w:t>*06:133</w:t>
            </w:r>
          </w:p>
          <w:p w14:paraId="5D7E7A6E" w14:textId="77777777" w:rsidR="005D62C6" w:rsidRPr="005D62C6" w:rsidRDefault="005D62C6" w:rsidP="005D62C6">
            <w:pPr>
              <w:rPr>
                <w:rFonts w:cs="Arial"/>
                <w:sz w:val="18"/>
                <w:szCs w:val="18"/>
              </w:rPr>
            </w:pPr>
            <w:r w:rsidRPr="005D62C6">
              <w:rPr>
                <w:rFonts w:cs="Arial"/>
                <w:sz w:val="18"/>
                <w:szCs w:val="18"/>
              </w:rPr>
              <w:t>*06:188, 06:200</w:t>
            </w:r>
          </w:p>
          <w:p w14:paraId="395AB970" w14:textId="582BB0B7" w:rsidR="00607E00" w:rsidRPr="00607E00" w:rsidRDefault="005D62C6" w:rsidP="005D62C6">
            <w:pPr>
              <w:rPr>
                <w:rFonts w:cs="Arial"/>
                <w:sz w:val="18"/>
                <w:szCs w:val="18"/>
              </w:rPr>
            </w:pPr>
            <w:r w:rsidRPr="005D62C6">
              <w:rPr>
                <w:rFonts w:cs="Arial"/>
                <w:sz w:val="18"/>
                <w:szCs w:val="18"/>
              </w:rPr>
              <w:t>*06:105, 06:185, 06:225, 06:407, 06:432</w:t>
            </w:r>
          </w:p>
        </w:tc>
        <w:tc>
          <w:tcPr>
            <w:tcW w:w="3260" w:type="dxa"/>
          </w:tcPr>
          <w:p w14:paraId="6888E2E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676140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14D65017" w14:textId="77777777" w:rsidR="005D62C6" w:rsidRPr="005D62C6" w:rsidRDefault="005D62C6" w:rsidP="005D62C6">
            <w:pPr>
              <w:rPr>
                <w:rFonts w:cs="Arial"/>
                <w:sz w:val="18"/>
                <w:szCs w:val="18"/>
              </w:rPr>
            </w:pPr>
            <w:r w:rsidRPr="005D62C6">
              <w:rPr>
                <w:rFonts w:cs="Arial"/>
                <w:sz w:val="18"/>
                <w:szCs w:val="18"/>
              </w:rPr>
              <w:t>*03:502</w:t>
            </w:r>
          </w:p>
          <w:p w14:paraId="5AEC5040" w14:textId="7CCB3202" w:rsidR="00607E00" w:rsidRPr="00607E00" w:rsidRDefault="005D62C6" w:rsidP="005D62C6">
            <w:pPr>
              <w:rPr>
                <w:rFonts w:cs="Arial"/>
                <w:sz w:val="18"/>
                <w:szCs w:val="18"/>
              </w:rPr>
            </w:pPr>
            <w:r w:rsidRPr="005D62C6">
              <w:rPr>
                <w:rFonts w:cs="Arial"/>
                <w:sz w:val="18"/>
                <w:szCs w:val="18"/>
              </w:rPr>
              <w:t>*02:99, 03:249, 03:312, 03:481, 05:47, 05:159, 05:312</w:t>
            </w:r>
          </w:p>
        </w:tc>
      </w:tr>
      <w:tr w:rsidR="001C421A" w:rsidRPr="00607E00" w14:paraId="71B53FF8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52A37500" w14:textId="3A3A4841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</w:tcPr>
          <w:p w14:paraId="63CC5AC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50 bp</w:t>
            </w:r>
          </w:p>
          <w:p w14:paraId="31C2DBE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00BA99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95 bp</w:t>
            </w:r>
          </w:p>
          <w:p w14:paraId="3A7621D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292C4D1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7264" w:type="dxa"/>
          </w:tcPr>
          <w:p w14:paraId="027A6B0E" w14:textId="1AD84D03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09-06:110,</w:t>
            </w:r>
            <w:r w:rsidR="006E4389">
              <w:rPr>
                <w:rFonts w:cs="Arial"/>
                <w:sz w:val="18"/>
                <w:szCs w:val="18"/>
              </w:rPr>
              <w:t xml:space="preserve"> 06:200,</w:t>
            </w:r>
            <w:r w:rsidRPr="00607E00">
              <w:rPr>
                <w:rFonts w:cs="Arial"/>
                <w:sz w:val="18"/>
                <w:szCs w:val="18"/>
              </w:rPr>
              <w:t xml:space="preserve"> 06:269 </w:t>
            </w:r>
          </w:p>
          <w:p w14:paraId="2D69B2E8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08DA313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05, 06:185, 06:225, 06:407, 06:432</w:t>
            </w:r>
          </w:p>
          <w:p w14:paraId="359F419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92D9EB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147 </w:t>
            </w:r>
          </w:p>
        </w:tc>
        <w:tc>
          <w:tcPr>
            <w:tcW w:w="3260" w:type="dxa"/>
          </w:tcPr>
          <w:p w14:paraId="162F1EF6" w14:textId="7700B9AE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2:106, 03:115, 03:368, 04:43,</w:t>
            </w:r>
            <w:r w:rsidR="006E4389">
              <w:rPr>
                <w:rFonts w:cs="Arial"/>
                <w:sz w:val="18"/>
                <w:szCs w:val="18"/>
              </w:rPr>
              <w:t xml:space="preserve"> 03:502,</w:t>
            </w:r>
            <w:r w:rsidRPr="00607E00">
              <w:rPr>
                <w:rFonts w:cs="Arial"/>
                <w:sz w:val="18"/>
                <w:szCs w:val="18"/>
              </w:rPr>
              <w:t xml:space="preserve"> 05:246, 05:287</w:t>
            </w:r>
          </w:p>
          <w:p w14:paraId="28C39198" w14:textId="770F3584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2:99, 03:249, 03:312, 03:481, 05:47, 05:159, 05:312</w:t>
            </w:r>
          </w:p>
        </w:tc>
      </w:tr>
      <w:tr w:rsidR="001C421A" w:rsidRPr="00607E00" w14:paraId="2DB9D5F7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0298BE25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38C34CB6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30 bp</w:t>
            </w:r>
          </w:p>
          <w:p w14:paraId="5FF74404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7264" w:type="dxa"/>
          </w:tcPr>
          <w:p w14:paraId="13229A5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99:01-06:99:03, 06:233, 06:244, 06:269-06:270:01, 06:278</w:t>
            </w:r>
          </w:p>
          <w:p w14:paraId="3188B31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16, 06:187</w:t>
            </w:r>
          </w:p>
        </w:tc>
        <w:tc>
          <w:tcPr>
            <w:tcW w:w="3260" w:type="dxa"/>
          </w:tcPr>
          <w:p w14:paraId="644B098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1C421A" w:rsidRPr="00607E00" w14:paraId="02D7A4A7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7D47E39A" w14:textId="33E8992E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7" w:type="dxa"/>
          </w:tcPr>
          <w:p w14:paraId="49F37CC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25 bp</w:t>
            </w:r>
          </w:p>
          <w:p w14:paraId="1D061B6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7A00E64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85 bp</w:t>
            </w:r>
          </w:p>
          <w:p w14:paraId="0F8FFC1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7264" w:type="dxa"/>
          </w:tcPr>
          <w:p w14:paraId="513EA43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07:01-06:07:02, 06:15:01-06:15:02, 06:46, 06:92:02, 06:118:01-06:118:03, 06:275, 06:385-06:386</w:t>
            </w:r>
          </w:p>
          <w:p w14:paraId="6B2E607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89, 06:135</w:t>
            </w:r>
          </w:p>
          <w:p w14:paraId="6D36AB0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58N</w:t>
            </w:r>
          </w:p>
        </w:tc>
        <w:tc>
          <w:tcPr>
            <w:tcW w:w="3260" w:type="dxa"/>
          </w:tcPr>
          <w:p w14:paraId="654D60B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4857AC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64E6BC6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5:80</w:t>
            </w:r>
          </w:p>
        </w:tc>
      </w:tr>
      <w:tr w:rsidR="001C421A" w:rsidRPr="00607E00" w14:paraId="3FB1F390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5"/>
        </w:trPr>
        <w:tc>
          <w:tcPr>
            <w:tcW w:w="958" w:type="dxa"/>
          </w:tcPr>
          <w:p w14:paraId="25D4423B" w14:textId="7D49544C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417" w:type="dxa"/>
          </w:tcPr>
          <w:p w14:paraId="5AFDA7A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85 bp</w:t>
            </w:r>
          </w:p>
          <w:p w14:paraId="50168B5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15 bp</w:t>
            </w:r>
          </w:p>
          <w:p w14:paraId="5DC436A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75 bp</w:t>
            </w:r>
          </w:p>
          <w:p w14:paraId="4B72196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300 bp</w:t>
            </w:r>
          </w:p>
        </w:tc>
        <w:tc>
          <w:tcPr>
            <w:tcW w:w="7264" w:type="dxa"/>
          </w:tcPr>
          <w:p w14:paraId="2BDDD6F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57:01-06:57:02</w:t>
            </w:r>
          </w:p>
          <w:p w14:paraId="788BD741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53:01-06:153:02, 06:233, 06:244, 06:247, 06:269-06:270:01, 06:278, 06:340</w:t>
            </w:r>
          </w:p>
          <w:p w14:paraId="27CDD48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127, 06:205 </w:t>
            </w:r>
          </w:p>
          <w:p w14:paraId="1E5FC31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52</w:t>
            </w:r>
          </w:p>
        </w:tc>
        <w:tc>
          <w:tcPr>
            <w:tcW w:w="3260" w:type="dxa"/>
          </w:tcPr>
          <w:p w14:paraId="5ACD41F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0F67B7E9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3:52, 03:179, 03:270, 03:474</w:t>
            </w:r>
          </w:p>
          <w:p w14:paraId="190714B4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2:184</w:t>
            </w:r>
          </w:p>
        </w:tc>
      </w:tr>
      <w:tr w:rsidR="001C421A" w:rsidRPr="00607E00" w14:paraId="332BA944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28D9C1AB" w14:textId="0133D89B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417" w:type="dxa"/>
          </w:tcPr>
          <w:p w14:paraId="44E7753E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70 bp</w:t>
            </w:r>
          </w:p>
          <w:p w14:paraId="7E89A73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7264" w:type="dxa"/>
          </w:tcPr>
          <w:p w14:paraId="4540633C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63</w:t>
            </w:r>
          </w:p>
          <w:p w14:paraId="522BD35C" w14:textId="501B33A2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17,</w:t>
            </w:r>
            <w:r w:rsidR="005D62C6">
              <w:rPr>
                <w:rFonts w:cs="Arial"/>
                <w:sz w:val="18"/>
                <w:szCs w:val="18"/>
              </w:rPr>
              <w:t xml:space="preserve"> 06:147,</w:t>
            </w:r>
            <w:r w:rsidRPr="00607E00">
              <w:rPr>
                <w:rFonts w:cs="Arial"/>
                <w:sz w:val="18"/>
                <w:szCs w:val="18"/>
              </w:rPr>
              <w:t xml:space="preserve"> 06:343</w:t>
            </w:r>
          </w:p>
        </w:tc>
        <w:tc>
          <w:tcPr>
            <w:tcW w:w="3260" w:type="dxa"/>
          </w:tcPr>
          <w:p w14:paraId="765843B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1C421A" w:rsidRPr="00607E00" w14:paraId="4CD08F07" w14:textId="77777777" w:rsidTr="002928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2D095611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417" w:type="dxa"/>
          </w:tcPr>
          <w:p w14:paraId="5A37A523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40 bp</w:t>
            </w:r>
          </w:p>
          <w:p w14:paraId="23C71D3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7264" w:type="dxa"/>
          </w:tcPr>
          <w:p w14:paraId="222B42B9" w14:textId="71E04A82" w:rsidR="00607E00" w:rsidRPr="00607E00" w:rsidRDefault="006E4389" w:rsidP="00E75516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*</w:t>
            </w:r>
            <w:r w:rsidR="00607E00" w:rsidRPr="00607E00">
              <w:rPr>
                <w:rFonts w:cs="Arial"/>
                <w:sz w:val="18"/>
                <w:szCs w:val="18"/>
              </w:rPr>
              <w:t>06:141, 06:179N</w:t>
            </w:r>
          </w:p>
          <w:p w14:paraId="70AB707F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91</w:t>
            </w:r>
          </w:p>
        </w:tc>
        <w:tc>
          <w:tcPr>
            <w:tcW w:w="3260" w:type="dxa"/>
          </w:tcPr>
          <w:p w14:paraId="7C07A84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</w:tc>
      </w:tr>
      <w:tr w:rsidR="001C421A" w:rsidRPr="00607E00" w14:paraId="4DC547F8" w14:textId="77777777" w:rsidTr="0029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8" w:type="dxa"/>
          </w:tcPr>
          <w:p w14:paraId="7D76BFAE" w14:textId="77777777" w:rsidR="00607E00" w:rsidRPr="00607E00" w:rsidRDefault="00607E00" w:rsidP="00E75516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607E00">
              <w:rPr>
                <w:rFonts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417" w:type="dxa"/>
          </w:tcPr>
          <w:p w14:paraId="4FA47B82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185 bp</w:t>
            </w:r>
          </w:p>
          <w:p w14:paraId="74230975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7264" w:type="dxa"/>
          </w:tcPr>
          <w:p w14:paraId="40D01380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6:184</w:t>
            </w:r>
          </w:p>
          <w:p w14:paraId="0988E65A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 xml:space="preserve">*06:23, 06:156, 06:162, 06:169, 06:342, 06:389 </w:t>
            </w:r>
          </w:p>
        </w:tc>
        <w:tc>
          <w:tcPr>
            <w:tcW w:w="3260" w:type="dxa"/>
          </w:tcPr>
          <w:p w14:paraId="63F9BDCB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</w:p>
          <w:p w14:paraId="7EF3104D" w14:textId="77777777" w:rsidR="00607E00" w:rsidRPr="00607E00" w:rsidRDefault="00607E00" w:rsidP="00E75516">
            <w:pPr>
              <w:rPr>
                <w:rFonts w:cs="Arial"/>
                <w:sz w:val="18"/>
                <w:szCs w:val="18"/>
              </w:rPr>
            </w:pPr>
            <w:r w:rsidRPr="00607E00">
              <w:rPr>
                <w:rFonts w:cs="Arial"/>
                <w:sz w:val="18"/>
                <w:szCs w:val="18"/>
              </w:rPr>
              <w:t>*05:73, 05:98, 05:116</w:t>
            </w:r>
          </w:p>
        </w:tc>
      </w:tr>
    </w:tbl>
    <w:p w14:paraId="64A70618" w14:textId="5C328879" w:rsidR="00256039" w:rsidRDefault="00256039" w:rsidP="00654A73">
      <w:pPr>
        <w:pStyle w:val="Sidfot"/>
        <w:tabs>
          <w:tab w:val="clear" w:pos="4153"/>
          <w:tab w:val="clear" w:pos="8306"/>
          <w:tab w:val="left" w:pos="142"/>
        </w:tabs>
        <w:jc w:val="both"/>
        <w:rPr>
          <w:rFonts w:cs="Arial"/>
          <w:spacing w:val="-3"/>
          <w:sz w:val="18"/>
          <w:szCs w:val="18"/>
          <w:vertAlign w:val="superscript"/>
          <w:lang w:val="en-US"/>
        </w:rPr>
      </w:pPr>
    </w:p>
    <w:p w14:paraId="7C3CB9F4" w14:textId="77777777" w:rsidR="000B2AA8" w:rsidRDefault="000B2AA8" w:rsidP="00654A73">
      <w:pPr>
        <w:pStyle w:val="Sidfot"/>
        <w:tabs>
          <w:tab w:val="clear" w:pos="4153"/>
          <w:tab w:val="clear" w:pos="8306"/>
          <w:tab w:val="left" w:pos="142"/>
        </w:tabs>
        <w:jc w:val="both"/>
        <w:rPr>
          <w:rFonts w:cs="Arial"/>
          <w:spacing w:val="-3"/>
          <w:sz w:val="18"/>
          <w:szCs w:val="18"/>
          <w:vertAlign w:val="superscript"/>
          <w:lang w:val="en-US"/>
        </w:rPr>
      </w:pPr>
    </w:p>
    <w:p w14:paraId="76A1A979" w14:textId="77777777" w:rsidR="00256039" w:rsidRPr="007A530D" w:rsidRDefault="00256039" w:rsidP="00256039">
      <w:pPr>
        <w:ind w:right="-143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12CAE">
        <w:rPr>
          <w:rFonts w:ascii="Arial" w:hAnsi="Arial" w:cs="Arial"/>
          <w:spacing w:val="-3"/>
          <w:sz w:val="18"/>
          <w:szCs w:val="18"/>
        </w:rPr>
        <w:t xml:space="preserve">The following DQB1*06 alleles </w:t>
      </w:r>
      <w:r w:rsidRPr="00812CAE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2EF703B" w14:textId="161B3688" w:rsidR="00256039" w:rsidRDefault="00256039" w:rsidP="00256039">
      <w:pPr>
        <w:ind w:right="-143"/>
        <w:jc w:val="both"/>
        <w:rPr>
          <w:rFonts w:ascii="Arial" w:hAnsi="Arial" w:cs="Arial"/>
          <w:sz w:val="18"/>
          <w:szCs w:val="18"/>
        </w:rPr>
      </w:pPr>
    </w:p>
    <w:p w14:paraId="2D07AEFD" w14:textId="1AD0E080" w:rsidR="002928A2" w:rsidRDefault="002928A2" w:rsidP="00256039">
      <w:pPr>
        <w:ind w:right="-143"/>
        <w:jc w:val="both"/>
        <w:rPr>
          <w:rFonts w:ascii="Arial" w:hAnsi="Arial" w:cs="Arial"/>
          <w:sz w:val="18"/>
          <w:szCs w:val="18"/>
        </w:rPr>
      </w:pPr>
    </w:p>
    <w:p w14:paraId="5A415801" w14:textId="17D9FF79" w:rsidR="002928A2" w:rsidRDefault="002928A2" w:rsidP="00256039">
      <w:pPr>
        <w:ind w:right="-143"/>
        <w:jc w:val="both"/>
        <w:rPr>
          <w:rFonts w:ascii="Arial" w:hAnsi="Arial" w:cs="Arial"/>
          <w:sz w:val="18"/>
          <w:szCs w:val="18"/>
        </w:rPr>
      </w:pPr>
    </w:p>
    <w:p w14:paraId="212A8805" w14:textId="77777777" w:rsidR="002928A2" w:rsidRPr="007A530D" w:rsidRDefault="002928A2" w:rsidP="00256039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2268"/>
        <w:gridCol w:w="1275"/>
      </w:tblGrid>
      <w:tr w:rsidR="00E41CA5" w:rsidRPr="00E41CA5" w14:paraId="0AB3B93D" w14:textId="77777777" w:rsidTr="002E4117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7D5D85AE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b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7DE5FD9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b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268" w:type="dxa"/>
            <w:tcBorders>
              <w:top w:val="nil"/>
              <w:left w:val="single" w:sz="6" w:space="0" w:color="A6A6A6"/>
              <w:bottom w:val="single" w:sz="6" w:space="0" w:color="A6A6A6"/>
              <w:right w:val="nil"/>
            </w:tcBorders>
            <w:shd w:val="clear" w:color="auto" w:fill="FFFFFF"/>
          </w:tcPr>
          <w:p w14:paraId="790FB037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b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69E82A82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b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E41CA5" w:rsidRPr="00E41CA5" w14:paraId="1D447915" w14:textId="77777777" w:rsidTr="002E4117">
        <w:trPr>
          <w:trHeight w:val="227"/>
        </w:trPr>
        <w:tc>
          <w:tcPr>
            <w:tcW w:w="2660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2BD5FDE0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DQB1*06:33, 06:114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single" w:sz="6" w:space="0" w:color="A6A6A6"/>
            </w:tcBorders>
            <w:shd w:val="clear" w:color="auto" w:fill="E6E6E6"/>
          </w:tcPr>
          <w:p w14:paraId="4B79545D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2268" w:type="dxa"/>
            <w:tcBorders>
              <w:top w:val="single" w:sz="6" w:space="0" w:color="A6A6A6"/>
              <w:left w:val="single" w:sz="6" w:space="0" w:color="A6A6A6"/>
              <w:bottom w:val="nil"/>
              <w:right w:val="nil"/>
            </w:tcBorders>
            <w:shd w:val="clear" w:color="auto" w:fill="E6E6E6"/>
          </w:tcPr>
          <w:p w14:paraId="08A65366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DQB1*06:134, 06:144N</w:t>
            </w:r>
          </w:p>
        </w:tc>
        <w:tc>
          <w:tcPr>
            <w:tcW w:w="1275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6FDA1AD6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50</w:t>
            </w:r>
          </w:p>
        </w:tc>
      </w:tr>
      <w:tr w:rsidR="00E41CA5" w:rsidRPr="00E41CA5" w14:paraId="72819D58" w14:textId="77777777" w:rsidTr="002E4117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6E5DF7C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DQB1*06:91, 06:128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1BBB957B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48</w:t>
            </w:r>
          </w:p>
        </w:tc>
        <w:tc>
          <w:tcPr>
            <w:tcW w:w="2268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FFFFFF"/>
          </w:tcPr>
          <w:p w14:paraId="066245B6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DQB1*06:200, 06:225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319092C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53</w:t>
            </w:r>
          </w:p>
        </w:tc>
      </w:tr>
      <w:tr w:rsidR="00E41CA5" w:rsidRPr="00E41CA5" w14:paraId="1F8E7907" w14:textId="77777777" w:rsidTr="002E4117">
        <w:trPr>
          <w:gridAfter w:val="2"/>
          <w:wAfter w:w="3543" w:type="dxa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E7E6E6" w:themeFill="background2"/>
          </w:tcPr>
          <w:p w14:paraId="717E3A4B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</w:rPr>
            </w:pPr>
            <w:r w:rsidRPr="00E41CA5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DQB1*06:97, 06:12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E7E6E6" w:themeFill="background2"/>
          </w:tcPr>
          <w:p w14:paraId="128F53CC" w14:textId="77777777" w:rsidR="00E41CA5" w:rsidRPr="00E41CA5" w:rsidRDefault="00E41CA5" w:rsidP="002E41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E41CA5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45</w:t>
            </w:r>
          </w:p>
        </w:tc>
      </w:tr>
    </w:tbl>
    <w:p w14:paraId="3048AD88" w14:textId="77777777" w:rsidR="00A43C3D" w:rsidRDefault="00A43C3D" w:rsidP="00654A73">
      <w:pPr>
        <w:pStyle w:val="Sidfot"/>
        <w:tabs>
          <w:tab w:val="clear" w:pos="4153"/>
          <w:tab w:val="clear" w:pos="8306"/>
          <w:tab w:val="left" w:pos="142"/>
        </w:tabs>
        <w:jc w:val="both"/>
        <w:rPr>
          <w:rFonts w:cs="Arial"/>
          <w:spacing w:val="-3"/>
          <w:sz w:val="18"/>
          <w:szCs w:val="18"/>
          <w:vertAlign w:val="superscript"/>
          <w:lang w:val="en-US"/>
        </w:rPr>
      </w:pPr>
    </w:p>
    <w:p w14:paraId="295A2C92" w14:textId="77777777" w:rsidR="00E41CA5" w:rsidRPr="001672A0" w:rsidRDefault="00E41CA5" w:rsidP="00780A02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rPr>
          <w:sz w:val="18"/>
          <w:szCs w:val="18"/>
        </w:rPr>
      </w:pPr>
    </w:p>
    <w:p w14:paraId="76C2B842" w14:textId="389A8950" w:rsidR="00780A02" w:rsidRPr="00780A02" w:rsidRDefault="00780A02" w:rsidP="00780A02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rPr>
          <w:sz w:val="18"/>
          <w:szCs w:val="18"/>
          <w:u w:val="single"/>
        </w:rPr>
      </w:pPr>
      <w:r w:rsidRPr="00780A02">
        <w:rPr>
          <w:sz w:val="18"/>
          <w:szCs w:val="18"/>
          <w:u w:val="single"/>
        </w:rPr>
        <w:t>Abbreviations</w:t>
      </w:r>
    </w:p>
    <w:p w14:paraId="68A08B14" w14:textId="5165FD51" w:rsidR="00780A02" w:rsidRPr="00F263ED" w:rsidRDefault="00780A02" w:rsidP="00780A02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rPr>
          <w:sz w:val="18"/>
          <w:szCs w:val="18"/>
        </w:rPr>
      </w:pPr>
      <w:r w:rsidRPr="000F11EC">
        <w:rPr>
          <w:sz w:val="18"/>
          <w:szCs w:val="18"/>
        </w:rPr>
        <w:t>?</w:t>
      </w:r>
      <w:r>
        <w:rPr>
          <w:sz w:val="18"/>
          <w:szCs w:val="18"/>
        </w:rPr>
        <w:t xml:space="preserve">: </w:t>
      </w:r>
      <w:r w:rsidRPr="000F11EC">
        <w:rPr>
          <w:sz w:val="18"/>
          <w:szCs w:val="18"/>
        </w:rPr>
        <w:t>nucleotide sequence information is not available for the primer matching sequence.</w:t>
      </w:r>
    </w:p>
    <w:p w14:paraId="72045CD3" w14:textId="2D5FDB1F" w:rsidR="00780A02" w:rsidRPr="00CD36FD" w:rsidRDefault="00780A02" w:rsidP="00780A02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9356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t>w:</w:t>
      </w:r>
      <w:r w:rsidRPr="00CD36FD">
        <w:rPr>
          <w:rFonts w:ascii="Arial" w:hAnsi="Arial" w:cs="Arial"/>
          <w:noProof/>
          <w:sz w:val="18"/>
          <w:szCs w:val="18"/>
        </w:rPr>
        <w:t xml:space="preserve"> might be weakly amplified.</w:t>
      </w:r>
    </w:p>
    <w:p w14:paraId="6F361392" w14:textId="77777777" w:rsidR="00A43C3D" w:rsidRPr="00A43C3D" w:rsidRDefault="00A43C3D" w:rsidP="00654A73">
      <w:pPr>
        <w:pStyle w:val="Sidfot"/>
        <w:tabs>
          <w:tab w:val="clear" w:pos="4153"/>
          <w:tab w:val="clear" w:pos="8306"/>
          <w:tab w:val="left" w:pos="142"/>
        </w:tabs>
        <w:jc w:val="both"/>
        <w:rPr>
          <w:rFonts w:cs="Arial"/>
          <w:spacing w:val="-3"/>
          <w:sz w:val="18"/>
          <w:szCs w:val="18"/>
          <w:vertAlign w:val="superscript"/>
          <w:lang w:val="en-US"/>
        </w:rPr>
      </w:pPr>
    </w:p>
    <w:sectPr w:rsidR="00A43C3D" w:rsidRPr="00A43C3D" w:rsidSect="00982B0F">
      <w:type w:val="continuous"/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AD356" w14:textId="77777777" w:rsidR="0096223B" w:rsidRDefault="0096223B">
      <w:r>
        <w:separator/>
      </w:r>
    </w:p>
  </w:endnote>
  <w:endnote w:type="continuationSeparator" w:id="0">
    <w:p w14:paraId="07024F71" w14:textId="77777777" w:rsidR="0096223B" w:rsidRDefault="00962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595D4" w14:textId="77777777" w:rsidR="009B71D3" w:rsidRDefault="009B71D3" w:rsidP="009B71D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63C1B344" w14:textId="77777777" w:rsidR="009B71D3" w:rsidRPr="00834CB9" w:rsidRDefault="009B71D3" w:rsidP="009B71D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9071BF6" w14:textId="77777777" w:rsidR="009B71D3" w:rsidRPr="00393C78" w:rsidRDefault="009B71D3" w:rsidP="009B71D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1E14C41B" w14:textId="6258F4D2" w:rsidR="00835452" w:rsidRPr="009B71D3" w:rsidRDefault="009B71D3" w:rsidP="009B71D3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532DC1">
      <w:rPr>
        <w:rFonts w:ascii="Arial" w:hAnsi="Arial" w:cs="Arial"/>
        <w:sz w:val="16"/>
        <w:szCs w:val="16"/>
      </w:rPr>
      <w:t>September</w:t>
    </w:r>
    <w:r>
      <w:rPr>
        <w:rFonts w:ascii="Arial" w:hAnsi="Arial" w:cs="Arial"/>
        <w:sz w:val="16"/>
        <w:szCs w:val="16"/>
      </w:rPr>
      <w:t xml:space="preserve"> 202</w:t>
    </w:r>
    <w:r w:rsidR="00532DC1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D73F6" w14:textId="77777777" w:rsidR="0096223B" w:rsidRDefault="0096223B">
      <w:r>
        <w:separator/>
      </w:r>
    </w:p>
  </w:footnote>
  <w:footnote w:type="continuationSeparator" w:id="0">
    <w:p w14:paraId="430D0D95" w14:textId="77777777" w:rsidR="0096223B" w:rsidRDefault="009622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69187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C898B08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F6902" w14:textId="13DC578F" w:rsidR="009B71D3" w:rsidRDefault="009B71D3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9B71D3" w14:paraId="1B1FF205" w14:textId="77777777" w:rsidTr="002E4117">
      <w:trPr>
        <w:trHeight w:val="284"/>
      </w:trPr>
      <w:tc>
        <w:tcPr>
          <w:tcW w:w="3156" w:type="dxa"/>
          <w:vMerge w:val="restart"/>
          <w:vAlign w:val="center"/>
        </w:tcPr>
        <w:p w14:paraId="3544C6B0" w14:textId="77777777" w:rsidR="009B71D3" w:rsidRDefault="009B71D3" w:rsidP="009B71D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4384" behindDoc="0" locked="0" layoutInCell="1" allowOverlap="1" wp14:anchorId="58CA4178" wp14:editId="623E8C6F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2A871559" w14:textId="77777777" w:rsidR="009B71D3" w:rsidRDefault="009B71D3" w:rsidP="009B71D3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1B4AAEC8" w14:textId="77777777" w:rsidR="009B71D3" w:rsidRDefault="009B71D3" w:rsidP="009B71D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9B71D3" w14:paraId="1BC9F4AF" w14:textId="77777777" w:rsidTr="000D635C">
      <w:tc>
        <w:tcPr>
          <w:tcW w:w="3156" w:type="dxa"/>
          <w:vMerge/>
          <w:vAlign w:val="center"/>
        </w:tcPr>
        <w:p w14:paraId="3394689B" w14:textId="77777777" w:rsidR="009B71D3" w:rsidRDefault="009B71D3" w:rsidP="009B71D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5F7DE463" w14:textId="105416F6" w:rsidR="009B71D3" w:rsidRDefault="009B71D3" w:rsidP="009B71D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B42741">
            <w:rPr>
              <w:rFonts w:ascii="Arial" w:hAnsi="Arial" w:cs="Arial"/>
              <w:b/>
              <w:sz w:val="20"/>
              <w:szCs w:val="20"/>
            </w:rPr>
            <w:t>DQB1*06</w:t>
          </w:r>
        </w:p>
      </w:tc>
      <w:tc>
        <w:tcPr>
          <w:tcW w:w="3266" w:type="dxa"/>
          <w:gridSpan w:val="2"/>
          <w:vAlign w:val="center"/>
        </w:tcPr>
        <w:p w14:paraId="7BAFA13F" w14:textId="15860E52" w:rsidR="009B71D3" w:rsidRDefault="000D635C" w:rsidP="000D635C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</w:t>
          </w:r>
          <w:r w:rsidR="009B71D3"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="009B71D3"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9B71D3" w14:paraId="4FF14926" w14:textId="77777777" w:rsidTr="002E4117">
      <w:trPr>
        <w:trHeight w:val="217"/>
      </w:trPr>
      <w:tc>
        <w:tcPr>
          <w:tcW w:w="3156" w:type="dxa"/>
          <w:vMerge/>
          <w:vAlign w:val="center"/>
        </w:tcPr>
        <w:p w14:paraId="2DBCAEB9" w14:textId="77777777" w:rsidR="009B71D3" w:rsidRDefault="009B71D3" w:rsidP="009B71D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3A87BE2F" w14:textId="5CF77272" w:rsidR="009B71D3" w:rsidRDefault="009B71D3" w:rsidP="009B71D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E42D4C">
            <w:rPr>
              <w:rFonts w:ascii="Arial" w:hAnsi="Arial" w:cs="Arial"/>
              <w:b/>
              <w:sz w:val="20"/>
              <w:szCs w:val="20"/>
            </w:rPr>
            <w:t>101.212-24/04 -24u/04u</w:t>
          </w:r>
        </w:p>
      </w:tc>
      <w:tc>
        <w:tcPr>
          <w:tcW w:w="3266" w:type="dxa"/>
          <w:gridSpan w:val="2"/>
        </w:tcPr>
        <w:p w14:paraId="0497D5CA" w14:textId="77777777" w:rsidR="009B71D3" w:rsidRDefault="009B71D3" w:rsidP="009B71D3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9B71D3" w14:paraId="02F053C4" w14:textId="77777777" w:rsidTr="002E4117">
      <w:trPr>
        <w:trHeight w:val="74"/>
      </w:trPr>
      <w:tc>
        <w:tcPr>
          <w:tcW w:w="3156" w:type="dxa"/>
          <w:vMerge/>
          <w:vAlign w:val="center"/>
        </w:tcPr>
        <w:p w14:paraId="76901B6E" w14:textId="77777777" w:rsidR="009B71D3" w:rsidRDefault="009B71D3" w:rsidP="009B71D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117948FE" w14:textId="4F9559CA" w:rsidR="009B71D3" w:rsidRPr="003C32C2" w:rsidRDefault="00833904" w:rsidP="009B71D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3S3</w:t>
          </w:r>
        </w:p>
      </w:tc>
      <w:tc>
        <w:tcPr>
          <w:tcW w:w="3266" w:type="dxa"/>
          <w:gridSpan w:val="2"/>
          <w:vAlign w:val="center"/>
        </w:tcPr>
        <w:p w14:paraId="74F1FFD4" w14:textId="77777777" w:rsidR="009B71D3" w:rsidRDefault="009B71D3" w:rsidP="009B71D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66FF87C3" w14:textId="77777777" w:rsidR="009B71D3" w:rsidRPr="00E42D4C" w:rsidRDefault="009B71D3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2869B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0B2BC02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F0A26D2"/>
    <w:multiLevelType w:val="hybridMultilevel"/>
    <w:tmpl w:val="02CCC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875F63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BDA4CD6"/>
    <w:multiLevelType w:val="hybridMultilevel"/>
    <w:tmpl w:val="E7F2E6C2"/>
    <w:lvl w:ilvl="0" w:tplc="572218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04888039">
    <w:abstractNumId w:val="8"/>
  </w:num>
  <w:num w:numId="2" w16cid:durableId="611474485">
    <w:abstractNumId w:val="11"/>
  </w:num>
  <w:num w:numId="3" w16cid:durableId="1458373639">
    <w:abstractNumId w:val="4"/>
  </w:num>
  <w:num w:numId="4" w16cid:durableId="1094477100">
    <w:abstractNumId w:val="0"/>
  </w:num>
  <w:num w:numId="5" w16cid:durableId="549616019">
    <w:abstractNumId w:val="1"/>
  </w:num>
  <w:num w:numId="6" w16cid:durableId="1297685614">
    <w:abstractNumId w:val="2"/>
  </w:num>
  <w:num w:numId="7" w16cid:durableId="873464601">
    <w:abstractNumId w:val="10"/>
  </w:num>
  <w:num w:numId="8" w16cid:durableId="1476875077">
    <w:abstractNumId w:val="9"/>
  </w:num>
  <w:num w:numId="9" w16cid:durableId="1038579697">
    <w:abstractNumId w:val="6"/>
  </w:num>
  <w:num w:numId="10" w16cid:durableId="15188819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5185912">
    <w:abstractNumId w:val="7"/>
  </w:num>
  <w:num w:numId="12" w16cid:durableId="744690429">
    <w:abstractNumId w:val="5"/>
  </w:num>
  <w:num w:numId="13" w16cid:durableId="10633311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47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MbMwMjc0NTQ2MjVS0lEKTi0uzszPAykwqQUAFw/9fCwAAAA="/>
  </w:docVars>
  <w:rsids>
    <w:rsidRoot w:val="001010A3"/>
    <w:rsid w:val="000014D0"/>
    <w:rsid w:val="00001DAD"/>
    <w:rsid w:val="00003ADC"/>
    <w:rsid w:val="00004A9E"/>
    <w:rsid w:val="00012D10"/>
    <w:rsid w:val="00020579"/>
    <w:rsid w:val="00020EA2"/>
    <w:rsid w:val="00023AD5"/>
    <w:rsid w:val="00024005"/>
    <w:rsid w:val="00024ADB"/>
    <w:rsid w:val="00025A85"/>
    <w:rsid w:val="000334D6"/>
    <w:rsid w:val="0003770A"/>
    <w:rsid w:val="0004265E"/>
    <w:rsid w:val="0005415B"/>
    <w:rsid w:val="00054901"/>
    <w:rsid w:val="00060484"/>
    <w:rsid w:val="00072FF0"/>
    <w:rsid w:val="00073075"/>
    <w:rsid w:val="00073EB6"/>
    <w:rsid w:val="000748C0"/>
    <w:rsid w:val="00076077"/>
    <w:rsid w:val="00076D91"/>
    <w:rsid w:val="00085E00"/>
    <w:rsid w:val="00093BBD"/>
    <w:rsid w:val="000962C4"/>
    <w:rsid w:val="0009679C"/>
    <w:rsid w:val="000B2AA8"/>
    <w:rsid w:val="000B72D2"/>
    <w:rsid w:val="000C7605"/>
    <w:rsid w:val="000D590A"/>
    <w:rsid w:val="000D635C"/>
    <w:rsid w:val="000D7D18"/>
    <w:rsid w:val="000E2B25"/>
    <w:rsid w:val="000E4092"/>
    <w:rsid w:val="000F1A4F"/>
    <w:rsid w:val="000F36F1"/>
    <w:rsid w:val="000F3C01"/>
    <w:rsid w:val="000F6F6F"/>
    <w:rsid w:val="001010A3"/>
    <w:rsid w:val="00107F42"/>
    <w:rsid w:val="00111884"/>
    <w:rsid w:val="00112080"/>
    <w:rsid w:val="0011431A"/>
    <w:rsid w:val="00117C38"/>
    <w:rsid w:val="00125072"/>
    <w:rsid w:val="001269C6"/>
    <w:rsid w:val="00127257"/>
    <w:rsid w:val="001512FA"/>
    <w:rsid w:val="00151EA5"/>
    <w:rsid w:val="001533FD"/>
    <w:rsid w:val="00153748"/>
    <w:rsid w:val="001579AA"/>
    <w:rsid w:val="00162A62"/>
    <w:rsid w:val="00166BFC"/>
    <w:rsid w:val="001672A0"/>
    <w:rsid w:val="00172075"/>
    <w:rsid w:val="0017279B"/>
    <w:rsid w:val="00172C45"/>
    <w:rsid w:val="00181075"/>
    <w:rsid w:val="00185902"/>
    <w:rsid w:val="00187358"/>
    <w:rsid w:val="001926C4"/>
    <w:rsid w:val="0019307E"/>
    <w:rsid w:val="00197BB8"/>
    <w:rsid w:val="001A2D4D"/>
    <w:rsid w:val="001A54D0"/>
    <w:rsid w:val="001B0A47"/>
    <w:rsid w:val="001B140D"/>
    <w:rsid w:val="001B283B"/>
    <w:rsid w:val="001C0083"/>
    <w:rsid w:val="001C1D99"/>
    <w:rsid w:val="001C41DC"/>
    <w:rsid w:val="001C421A"/>
    <w:rsid w:val="001D2FA4"/>
    <w:rsid w:val="001F173B"/>
    <w:rsid w:val="001F1BFE"/>
    <w:rsid w:val="001F3F6C"/>
    <w:rsid w:val="001F6847"/>
    <w:rsid w:val="0020106D"/>
    <w:rsid w:val="00204930"/>
    <w:rsid w:val="0021025B"/>
    <w:rsid w:val="002144EA"/>
    <w:rsid w:val="00214D0C"/>
    <w:rsid w:val="0021554F"/>
    <w:rsid w:val="002234FF"/>
    <w:rsid w:val="002258C5"/>
    <w:rsid w:val="00227C36"/>
    <w:rsid w:val="0023036E"/>
    <w:rsid w:val="00232937"/>
    <w:rsid w:val="00234098"/>
    <w:rsid w:val="00236AD7"/>
    <w:rsid w:val="002515F6"/>
    <w:rsid w:val="00251C5E"/>
    <w:rsid w:val="0025322A"/>
    <w:rsid w:val="00253280"/>
    <w:rsid w:val="00253E9E"/>
    <w:rsid w:val="00255414"/>
    <w:rsid w:val="00256039"/>
    <w:rsid w:val="002564FF"/>
    <w:rsid w:val="00257F7E"/>
    <w:rsid w:val="00260338"/>
    <w:rsid w:val="00261F52"/>
    <w:rsid w:val="002673DF"/>
    <w:rsid w:val="002703D1"/>
    <w:rsid w:val="00272610"/>
    <w:rsid w:val="00274191"/>
    <w:rsid w:val="00274526"/>
    <w:rsid w:val="00275B28"/>
    <w:rsid w:val="00277149"/>
    <w:rsid w:val="00280F08"/>
    <w:rsid w:val="00291DD4"/>
    <w:rsid w:val="0029237C"/>
    <w:rsid w:val="002928A2"/>
    <w:rsid w:val="00292BC5"/>
    <w:rsid w:val="00294538"/>
    <w:rsid w:val="002C23CF"/>
    <w:rsid w:val="002C2939"/>
    <w:rsid w:val="002C624A"/>
    <w:rsid w:val="002D707A"/>
    <w:rsid w:val="002D73C8"/>
    <w:rsid w:val="002E20B6"/>
    <w:rsid w:val="002E4288"/>
    <w:rsid w:val="002E4D12"/>
    <w:rsid w:val="002E7409"/>
    <w:rsid w:val="002F3F1E"/>
    <w:rsid w:val="00302576"/>
    <w:rsid w:val="00310290"/>
    <w:rsid w:val="0031294C"/>
    <w:rsid w:val="00312FE6"/>
    <w:rsid w:val="0031395A"/>
    <w:rsid w:val="003201D4"/>
    <w:rsid w:val="00320C08"/>
    <w:rsid w:val="00320C09"/>
    <w:rsid w:val="00323FB6"/>
    <w:rsid w:val="0032460D"/>
    <w:rsid w:val="00330E44"/>
    <w:rsid w:val="00331CF6"/>
    <w:rsid w:val="003367B4"/>
    <w:rsid w:val="00337E3A"/>
    <w:rsid w:val="003513B6"/>
    <w:rsid w:val="00352993"/>
    <w:rsid w:val="00354386"/>
    <w:rsid w:val="00356043"/>
    <w:rsid w:val="003633D6"/>
    <w:rsid w:val="00365D52"/>
    <w:rsid w:val="00367914"/>
    <w:rsid w:val="00373E47"/>
    <w:rsid w:val="003750DD"/>
    <w:rsid w:val="00375239"/>
    <w:rsid w:val="00376026"/>
    <w:rsid w:val="00382185"/>
    <w:rsid w:val="00382BE4"/>
    <w:rsid w:val="00383403"/>
    <w:rsid w:val="0038376A"/>
    <w:rsid w:val="003977EF"/>
    <w:rsid w:val="003A203F"/>
    <w:rsid w:val="003B4F8C"/>
    <w:rsid w:val="003B6C5B"/>
    <w:rsid w:val="003C2DDF"/>
    <w:rsid w:val="003C60D3"/>
    <w:rsid w:val="003D0837"/>
    <w:rsid w:val="003D0DEE"/>
    <w:rsid w:val="003D6E23"/>
    <w:rsid w:val="003E274F"/>
    <w:rsid w:val="003F2D05"/>
    <w:rsid w:val="003F3A5B"/>
    <w:rsid w:val="00402C50"/>
    <w:rsid w:val="00411BC4"/>
    <w:rsid w:val="00415F77"/>
    <w:rsid w:val="00421397"/>
    <w:rsid w:val="00423076"/>
    <w:rsid w:val="004241DD"/>
    <w:rsid w:val="00437DF8"/>
    <w:rsid w:val="00440D28"/>
    <w:rsid w:val="00440EC0"/>
    <w:rsid w:val="00440FFA"/>
    <w:rsid w:val="004416B0"/>
    <w:rsid w:val="00443210"/>
    <w:rsid w:val="004432D0"/>
    <w:rsid w:val="00446A7A"/>
    <w:rsid w:val="00450478"/>
    <w:rsid w:val="004637DE"/>
    <w:rsid w:val="00466F23"/>
    <w:rsid w:val="00471F00"/>
    <w:rsid w:val="0047288A"/>
    <w:rsid w:val="00477319"/>
    <w:rsid w:val="00481119"/>
    <w:rsid w:val="00486CFF"/>
    <w:rsid w:val="00493D14"/>
    <w:rsid w:val="004A4C46"/>
    <w:rsid w:val="004A613F"/>
    <w:rsid w:val="004B27FD"/>
    <w:rsid w:val="004B28F2"/>
    <w:rsid w:val="004C4633"/>
    <w:rsid w:val="004C72AD"/>
    <w:rsid w:val="004D0CC3"/>
    <w:rsid w:val="004D46E1"/>
    <w:rsid w:val="004E1E7A"/>
    <w:rsid w:val="004E1FA9"/>
    <w:rsid w:val="004E41BC"/>
    <w:rsid w:val="004F23EC"/>
    <w:rsid w:val="004F3A3A"/>
    <w:rsid w:val="004F5DC6"/>
    <w:rsid w:val="00503481"/>
    <w:rsid w:val="00511D00"/>
    <w:rsid w:val="00512069"/>
    <w:rsid w:val="00523221"/>
    <w:rsid w:val="00526E05"/>
    <w:rsid w:val="0053241B"/>
    <w:rsid w:val="00532C20"/>
    <w:rsid w:val="00532DC1"/>
    <w:rsid w:val="00536524"/>
    <w:rsid w:val="0055075C"/>
    <w:rsid w:val="00553F26"/>
    <w:rsid w:val="0055676E"/>
    <w:rsid w:val="005658AC"/>
    <w:rsid w:val="00571E25"/>
    <w:rsid w:val="00591A9B"/>
    <w:rsid w:val="0059269D"/>
    <w:rsid w:val="0059327C"/>
    <w:rsid w:val="00597E7C"/>
    <w:rsid w:val="005A5955"/>
    <w:rsid w:val="005B1B96"/>
    <w:rsid w:val="005B20A8"/>
    <w:rsid w:val="005C26DC"/>
    <w:rsid w:val="005C3203"/>
    <w:rsid w:val="005C6D9C"/>
    <w:rsid w:val="005C7EB4"/>
    <w:rsid w:val="005D1A1B"/>
    <w:rsid w:val="005D62C6"/>
    <w:rsid w:val="005D74B8"/>
    <w:rsid w:val="005E093C"/>
    <w:rsid w:val="005E5E01"/>
    <w:rsid w:val="005E775E"/>
    <w:rsid w:val="005F150D"/>
    <w:rsid w:val="005F19EB"/>
    <w:rsid w:val="005F2147"/>
    <w:rsid w:val="00607B65"/>
    <w:rsid w:val="00607E00"/>
    <w:rsid w:val="006132E4"/>
    <w:rsid w:val="00613DD9"/>
    <w:rsid w:val="0062165B"/>
    <w:rsid w:val="006223A5"/>
    <w:rsid w:val="00623BFA"/>
    <w:rsid w:val="00627A85"/>
    <w:rsid w:val="006363C8"/>
    <w:rsid w:val="00641169"/>
    <w:rsid w:val="006479D6"/>
    <w:rsid w:val="00654A73"/>
    <w:rsid w:val="0066724B"/>
    <w:rsid w:val="00667291"/>
    <w:rsid w:val="00671F25"/>
    <w:rsid w:val="00674D23"/>
    <w:rsid w:val="00680D80"/>
    <w:rsid w:val="0068440A"/>
    <w:rsid w:val="00686988"/>
    <w:rsid w:val="00692F6C"/>
    <w:rsid w:val="0069603D"/>
    <w:rsid w:val="006A2F3F"/>
    <w:rsid w:val="006B0D0E"/>
    <w:rsid w:val="006B38A8"/>
    <w:rsid w:val="006B3E1A"/>
    <w:rsid w:val="006B6103"/>
    <w:rsid w:val="006B6E3F"/>
    <w:rsid w:val="006B7994"/>
    <w:rsid w:val="006C4083"/>
    <w:rsid w:val="006C5A92"/>
    <w:rsid w:val="006C751F"/>
    <w:rsid w:val="006D29B1"/>
    <w:rsid w:val="006D4350"/>
    <w:rsid w:val="006D6F17"/>
    <w:rsid w:val="006E2F9B"/>
    <w:rsid w:val="006E33AB"/>
    <w:rsid w:val="006E4389"/>
    <w:rsid w:val="006E53A5"/>
    <w:rsid w:val="006E7A32"/>
    <w:rsid w:val="006F0866"/>
    <w:rsid w:val="006F139A"/>
    <w:rsid w:val="006F3D45"/>
    <w:rsid w:val="00700747"/>
    <w:rsid w:val="0070174F"/>
    <w:rsid w:val="00703B29"/>
    <w:rsid w:val="00705C65"/>
    <w:rsid w:val="007064A6"/>
    <w:rsid w:val="00711FA6"/>
    <w:rsid w:val="00713C37"/>
    <w:rsid w:val="007322ED"/>
    <w:rsid w:val="00734CF1"/>
    <w:rsid w:val="00735572"/>
    <w:rsid w:val="00745E08"/>
    <w:rsid w:val="007505D1"/>
    <w:rsid w:val="0075152E"/>
    <w:rsid w:val="00752213"/>
    <w:rsid w:val="0075310A"/>
    <w:rsid w:val="00753317"/>
    <w:rsid w:val="0075468C"/>
    <w:rsid w:val="00756A50"/>
    <w:rsid w:val="007713C6"/>
    <w:rsid w:val="007750FB"/>
    <w:rsid w:val="00780A02"/>
    <w:rsid w:val="00785012"/>
    <w:rsid w:val="0079135B"/>
    <w:rsid w:val="00796E2D"/>
    <w:rsid w:val="007A173B"/>
    <w:rsid w:val="007A1CE6"/>
    <w:rsid w:val="007A3745"/>
    <w:rsid w:val="007A530D"/>
    <w:rsid w:val="007A5EF0"/>
    <w:rsid w:val="007C0077"/>
    <w:rsid w:val="007C154D"/>
    <w:rsid w:val="007C6F69"/>
    <w:rsid w:val="007D3A51"/>
    <w:rsid w:val="007D3F36"/>
    <w:rsid w:val="007D453B"/>
    <w:rsid w:val="007D566B"/>
    <w:rsid w:val="007E365B"/>
    <w:rsid w:val="007E7A46"/>
    <w:rsid w:val="007F03B4"/>
    <w:rsid w:val="00800303"/>
    <w:rsid w:val="00801AAB"/>
    <w:rsid w:val="008049D7"/>
    <w:rsid w:val="008111DA"/>
    <w:rsid w:val="00811EBA"/>
    <w:rsid w:val="00812CAE"/>
    <w:rsid w:val="0081382F"/>
    <w:rsid w:val="0081448E"/>
    <w:rsid w:val="00814ED3"/>
    <w:rsid w:val="00814F64"/>
    <w:rsid w:val="00815ED7"/>
    <w:rsid w:val="00830F14"/>
    <w:rsid w:val="00833904"/>
    <w:rsid w:val="00835452"/>
    <w:rsid w:val="00843BC5"/>
    <w:rsid w:val="008650CB"/>
    <w:rsid w:val="0088058D"/>
    <w:rsid w:val="00886C5B"/>
    <w:rsid w:val="008872EB"/>
    <w:rsid w:val="0089013D"/>
    <w:rsid w:val="00891CFF"/>
    <w:rsid w:val="008B674C"/>
    <w:rsid w:val="008B6DA4"/>
    <w:rsid w:val="008C3A0F"/>
    <w:rsid w:val="008D4624"/>
    <w:rsid w:val="008E4CF4"/>
    <w:rsid w:val="008F055B"/>
    <w:rsid w:val="008F068B"/>
    <w:rsid w:val="00901BE3"/>
    <w:rsid w:val="0091530B"/>
    <w:rsid w:val="00915467"/>
    <w:rsid w:val="00920DB9"/>
    <w:rsid w:val="00923C1D"/>
    <w:rsid w:val="009257FB"/>
    <w:rsid w:val="00933390"/>
    <w:rsid w:val="00940097"/>
    <w:rsid w:val="00940F64"/>
    <w:rsid w:val="009456AE"/>
    <w:rsid w:val="0096223B"/>
    <w:rsid w:val="00964437"/>
    <w:rsid w:val="00965212"/>
    <w:rsid w:val="00965933"/>
    <w:rsid w:val="009716AF"/>
    <w:rsid w:val="00971D2A"/>
    <w:rsid w:val="00980262"/>
    <w:rsid w:val="009817BC"/>
    <w:rsid w:val="00982B0F"/>
    <w:rsid w:val="00986CCA"/>
    <w:rsid w:val="00992EA4"/>
    <w:rsid w:val="00994515"/>
    <w:rsid w:val="00994958"/>
    <w:rsid w:val="009A0BDC"/>
    <w:rsid w:val="009A5AD0"/>
    <w:rsid w:val="009A70AF"/>
    <w:rsid w:val="009A7BDB"/>
    <w:rsid w:val="009B71D3"/>
    <w:rsid w:val="009C1DA0"/>
    <w:rsid w:val="009C2C40"/>
    <w:rsid w:val="009C30A7"/>
    <w:rsid w:val="009E1C42"/>
    <w:rsid w:val="009E441F"/>
    <w:rsid w:val="009E5E1D"/>
    <w:rsid w:val="009E6698"/>
    <w:rsid w:val="009F00DE"/>
    <w:rsid w:val="00A00FC4"/>
    <w:rsid w:val="00A02B6A"/>
    <w:rsid w:val="00A046AF"/>
    <w:rsid w:val="00A06E76"/>
    <w:rsid w:val="00A21408"/>
    <w:rsid w:val="00A214BE"/>
    <w:rsid w:val="00A22056"/>
    <w:rsid w:val="00A25F6F"/>
    <w:rsid w:val="00A27C52"/>
    <w:rsid w:val="00A3421E"/>
    <w:rsid w:val="00A41A9A"/>
    <w:rsid w:val="00A4288E"/>
    <w:rsid w:val="00A4343D"/>
    <w:rsid w:val="00A43C3D"/>
    <w:rsid w:val="00A44459"/>
    <w:rsid w:val="00A46239"/>
    <w:rsid w:val="00A50614"/>
    <w:rsid w:val="00A637B8"/>
    <w:rsid w:val="00A66D22"/>
    <w:rsid w:val="00A715E1"/>
    <w:rsid w:val="00A7548B"/>
    <w:rsid w:val="00A75E2E"/>
    <w:rsid w:val="00A7677C"/>
    <w:rsid w:val="00A812C9"/>
    <w:rsid w:val="00A8323A"/>
    <w:rsid w:val="00A905BF"/>
    <w:rsid w:val="00A916D7"/>
    <w:rsid w:val="00A93313"/>
    <w:rsid w:val="00A93EF0"/>
    <w:rsid w:val="00A94946"/>
    <w:rsid w:val="00A94BCF"/>
    <w:rsid w:val="00AA01BA"/>
    <w:rsid w:val="00AA0382"/>
    <w:rsid w:val="00AA240A"/>
    <w:rsid w:val="00AA7457"/>
    <w:rsid w:val="00AB2381"/>
    <w:rsid w:val="00AB5BA7"/>
    <w:rsid w:val="00AB5CFB"/>
    <w:rsid w:val="00AB6FDD"/>
    <w:rsid w:val="00AC14EB"/>
    <w:rsid w:val="00AC7862"/>
    <w:rsid w:val="00AD1AE6"/>
    <w:rsid w:val="00AD51C7"/>
    <w:rsid w:val="00AE11DC"/>
    <w:rsid w:val="00AE21B7"/>
    <w:rsid w:val="00AF0CB9"/>
    <w:rsid w:val="00AF0FF6"/>
    <w:rsid w:val="00AF1C2B"/>
    <w:rsid w:val="00AF6D4A"/>
    <w:rsid w:val="00B01989"/>
    <w:rsid w:val="00B050F0"/>
    <w:rsid w:val="00B065C6"/>
    <w:rsid w:val="00B075AE"/>
    <w:rsid w:val="00B11130"/>
    <w:rsid w:val="00B207E1"/>
    <w:rsid w:val="00B244F4"/>
    <w:rsid w:val="00B2734F"/>
    <w:rsid w:val="00B2771C"/>
    <w:rsid w:val="00B306EB"/>
    <w:rsid w:val="00B40077"/>
    <w:rsid w:val="00B42741"/>
    <w:rsid w:val="00B44704"/>
    <w:rsid w:val="00B45264"/>
    <w:rsid w:val="00B46EFB"/>
    <w:rsid w:val="00B52315"/>
    <w:rsid w:val="00B52EEB"/>
    <w:rsid w:val="00B57CB3"/>
    <w:rsid w:val="00B57E1C"/>
    <w:rsid w:val="00B645C9"/>
    <w:rsid w:val="00B668A4"/>
    <w:rsid w:val="00B82B42"/>
    <w:rsid w:val="00B91F6C"/>
    <w:rsid w:val="00B94A46"/>
    <w:rsid w:val="00B9748F"/>
    <w:rsid w:val="00BA0EA1"/>
    <w:rsid w:val="00BA3B02"/>
    <w:rsid w:val="00BB0CBC"/>
    <w:rsid w:val="00BB4142"/>
    <w:rsid w:val="00BB6181"/>
    <w:rsid w:val="00BB6999"/>
    <w:rsid w:val="00BC41B2"/>
    <w:rsid w:val="00BC7505"/>
    <w:rsid w:val="00BC7548"/>
    <w:rsid w:val="00BD04A7"/>
    <w:rsid w:val="00BD5505"/>
    <w:rsid w:val="00BE2F2C"/>
    <w:rsid w:val="00BE550B"/>
    <w:rsid w:val="00BE61F6"/>
    <w:rsid w:val="00C01AAE"/>
    <w:rsid w:val="00C0400D"/>
    <w:rsid w:val="00C12E98"/>
    <w:rsid w:val="00C17711"/>
    <w:rsid w:val="00C20306"/>
    <w:rsid w:val="00C25D54"/>
    <w:rsid w:val="00C35465"/>
    <w:rsid w:val="00C35CBE"/>
    <w:rsid w:val="00C42001"/>
    <w:rsid w:val="00C42947"/>
    <w:rsid w:val="00C4480F"/>
    <w:rsid w:val="00C46768"/>
    <w:rsid w:val="00C5100D"/>
    <w:rsid w:val="00C51862"/>
    <w:rsid w:val="00C63EE2"/>
    <w:rsid w:val="00C64B25"/>
    <w:rsid w:val="00C66DF6"/>
    <w:rsid w:val="00C7247F"/>
    <w:rsid w:val="00C75384"/>
    <w:rsid w:val="00C76A11"/>
    <w:rsid w:val="00C808C5"/>
    <w:rsid w:val="00C83CCC"/>
    <w:rsid w:val="00C90D9A"/>
    <w:rsid w:val="00C92C07"/>
    <w:rsid w:val="00C96752"/>
    <w:rsid w:val="00CB37C0"/>
    <w:rsid w:val="00CB59D2"/>
    <w:rsid w:val="00CB5B60"/>
    <w:rsid w:val="00CB5CF5"/>
    <w:rsid w:val="00CB7E86"/>
    <w:rsid w:val="00CC1A52"/>
    <w:rsid w:val="00CD08AB"/>
    <w:rsid w:val="00CD0DD9"/>
    <w:rsid w:val="00CD36FD"/>
    <w:rsid w:val="00CD5F2A"/>
    <w:rsid w:val="00CD7A67"/>
    <w:rsid w:val="00CE0D67"/>
    <w:rsid w:val="00CE18A3"/>
    <w:rsid w:val="00D02421"/>
    <w:rsid w:val="00D0558E"/>
    <w:rsid w:val="00D06B65"/>
    <w:rsid w:val="00D102E1"/>
    <w:rsid w:val="00D10937"/>
    <w:rsid w:val="00D15949"/>
    <w:rsid w:val="00D25279"/>
    <w:rsid w:val="00D2686C"/>
    <w:rsid w:val="00D343E8"/>
    <w:rsid w:val="00D357DB"/>
    <w:rsid w:val="00D44288"/>
    <w:rsid w:val="00D447E1"/>
    <w:rsid w:val="00D44B41"/>
    <w:rsid w:val="00D47874"/>
    <w:rsid w:val="00D52BBF"/>
    <w:rsid w:val="00D555CC"/>
    <w:rsid w:val="00D6181A"/>
    <w:rsid w:val="00D72FAA"/>
    <w:rsid w:val="00D774C6"/>
    <w:rsid w:val="00D87A0B"/>
    <w:rsid w:val="00D938E2"/>
    <w:rsid w:val="00D942FD"/>
    <w:rsid w:val="00DA0250"/>
    <w:rsid w:val="00DA3ADC"/>
    <w:rsid w:val="00DA7F6E"/>
    <w:rsid w:val="00DB37FB"/>
    <w:rsid w:val="00DB4CD8"/>
    <w:rsid w:val="00DC16B2"/>
    <w:rsid w:val="00DC4506"/>
    <w:rsid w:val="00DC5A58"/>
    <w:rsid w:val="00DC7602"/>
    <w:rsid w:val="00DD008F"/>
    <w:rsid w:val="00DD2164"/>
    <w:rsid w:val="00DD2F69"/>
    <w:rsid w:val="00DD4431"/>
    <w:rsid w:val="00DD70AD"/>
    <w:rsid w:val="00DD7E85"/>
    <w:rsid w:val="00DE17DE"/>
    <w:rsid w:val="00DE323B"/>
    <w:rsid w:val="00DF3CE1"/>
    <w:rsid w:val="00DF69DE"/>
    <w:rsid w:val="00E03312"/>
    <w:rsid w:val="00E04950"/>
    <w:rsid w:val="00E05DEF"/>
    <w:rsid w:val="00E17A54"/>
    <w:rsid w:val="00E26931"/>
    <w:rsid w:val="00E27B86"/>
    <w:rsid w:val="00E33E1F"/>
    <w:rsid w:val="00E36348"/>
    <w:rsid w:val="00E3713B"/>
    <w:rsid w:val="00E402DA"/>
    <w:rsid w:val="00E41CA5"/>
    <w:rsid w:val="00E4215E"/>
    <w:rsid w:val="00E42D4C"/>
    <w:rsid w:val="00E42F0B"/>
    <w:rsid w:val="00E44F7D"/>
    <w:rsid w:val="00E51B64"/>
    <w:rsid w:val="00E5301F"/>
    <w:rsid w:val="00E556A8"/>
    <w:rsid w:val="00E71723"/>
    <w:rsid w:val="00E76C81"/>
    <w:rsid w:val="00E84D6E"/>
    <w:rsid w:val="00E94CA6"/>
    <w:rsid w:val="00E96985"/>
    <w:rsid w:val="00E97822"/>
    <w:rsid w:val="00EA05B1"/>
    <w:rsid w:val="00EB7898"/>
    <w:rsid w:val="00EC742E"/>
    <w:rsid w:val="00ED0A7B"/>
    <w:rsid w:val="00ED24B9"/>
    <w:rsid w:val="00ED2851"/>
    <w:rsid w:val="00ED7CE7"/>
    <w:rsid w:val="00EE4459"/>
    <w:rsid w:val="00EE4C0F"/>
    <w:rsid w:val="00EE6271"/>
    <w:rsid w:val="00EE637A"/>
    <w:rsid w:val="00EF00F1"/>
    <w:rsid w:val="00EF7511"/>
    <w:rsid w:val="00F00B3D"/>
    <w:rsid w:val="00F07082"/>
    <w:rsid w:val="00F0796C"/>
    <w:rsid w:val="00F157DD"/>
    <w:rsid w:val="00F16615"/>
    <w:rsid w:val="00F21DB6"/>
    <w:rsid w:val="00F24527"/>
    <w:rsid w:val="00F345DF"/>
    <w:rsid w:val="00F34776"/>
    <w:rsid w:val="00F5280B"/>
    <w:rsid w:val="00F54306"/>
    <w:rsid w:val="00F57236"/>
    <w:rsid w:val="00F57B29"/>
    <w:rsid w:val="00F61110"/>
    <w:rsid w:val="00F65016"/>
    <w:rsid w:val="00F66008"/>
    <w:rsid w:val="00F66A48"/>
    <w:rsid w:val="00F70DDC"/>
    <w:rsid w:val="00F70EE0"/>
    <w:rsid w:val="00F72135"/>
    <w:rsid w:val="00F76880"/>
    <w:rsid w:val="00F85EF4"/>
    <w:rsid w:val="00FA2A88"/>
    <w:rsid w:val="00FB2609"/>
    <w:rsid w:val="00FB46C6"/>
    <w:rsid w:val="00FB5D47"/>
    <w:rsid w:val="00FB69BE"/>
    <w:rsid w:val="00FB6E97"/>
    <w:rsid w:val="00FD23D7"/>
    <w:rsid w:val="00FD3503"/>
    <w:rsid w:val="00FE1BFA"/>
    <w:rsid w:val="00FE6BFE"/>
    <w:rsid w:val="00FF1E58"/>
    <w:rsid w:val="00FF23E1"/>
    <w:rsid w:val="00FF314C"/>
    <w:rsid w:val="00FF5558"/>
    <w:rsid w:val="00FF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4753"/>
    <o:shapelayout v:ext="edit">
      <o:idmap v:ext="edit" data="1"/>
    </o:shapelayout>
  </w:shapeDefaults>
  <w:decimalSymbol w:val=","/>
  <w:listSeparator w:val=";"/>
  <w14:docId w14:val="1F3FF667"/>
  <w15:chartTrackingRefBased/>
  <w15:docId w15:val="{6592F91A-4196-4321-B07D-A582C6AD0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annotation text" w:uiPriority="99"/>
    <w:lsdException w:name="caption" w:semiHidden="1" w:uiPriority="35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SlutnotstextChar">
    <w:name w:val="Slutnotstext Char"/>
    <w:link w:val="Slutnotstext"/>
    <w:semiHidden/>
    <w:rsid w:val="000014D0"/>
    <w:rPr>
      <w:rFonts w:ascii="Courier New" w:hAnsi="Courier New"/>
      <w:sz w:val="24"/>
      <w:lang w:val="en-GB" w:eastAsia="en-US"/>
    </w:rPr>
  </w:style>
  <w:style w:type="paragraph" w:customStyle="1" w:styleId="FotnotPI">
    <w:name w:val="Fotnot PI"/>
    <w:basedOn w:val="Beskrivning"/>
    <w:link w:val="FotnotPIChar"/>
    <w:qFormat/>
    <w:rsid w:val="006B38A8"/>
    <w:rPr>
      <w:rFonts w:ascii="Arial" w:hAnsi="Arial" w:cs="Arial"/>
      <w:b/>
      <w:color w:val="000000" w:themeColor="text1"/>
      <w:spacing w:val="-2"/>
      <w:sz w:val="20"/>
      <w:vertAlign w:val="superscript"/>
      <w:lang w:eastAsia="sv-SE"/>
    </w:rPr>
  </w:style>
  <w:style w:type="character" w:customStyle="1" w:styleId="FotnotPIChar">
    <w:name w:val="Fotnot PI Char"/>
    <w:basedOn w:val="Standardstycketeckensnitt"/>
    <w:link w:val="FotnotPI"/>
    <w:rsid w:val="006B38A8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6B38A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link w:val="Sidhuvud"/>
    <w:rsid w:val="009B71D3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9B7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derrubrik">
    <w:name w:val="Subtitle"/>
    <w:basedOn w:val="Normal"/>
    <w:link w:val="UnderrubrikChar"/>
    <w:qFormat/>
    <w:rsid w:val="000B2AA8"/>
    <w:pPr>
      <w:suppressAutoHyphens/>
      <w:jc w:val="center"/>
    </w:pPr>
    <w:rPr>
      <w:rFonts w:ascii="Arial" w:hAnsi="Arial"/>
      <w:b/>
      <w:spacing w:val="-3"/>
      <w:sz w:val="28"/>
      <w:szCs w:val="20"/>
      <w:lang w:eastAsia="sv-SE"/>
    </w:rPr>
  </w:style>
  <w:style w:type="character" w:customStyle="1" w:styleId="UnderrubrikChar">
    <w:name w:val="Underrubrik Char"/>
    <w:basedOn w:val="Standardstycketeckensnitt"/>
    <w:link w:val="Underrubrik"/>
    <w:rsid w:val="000B2AA8"/>
    <w:rPr>
      <w:rFonts w:ascii="Arial" w:hAnsi="Arial"/>
      <w:b/>
      <w:spacing w:val="-3"/>
      <w:sz w:val="28"/>
      <w:lang w:val="en-US"/>
    </w:rPr>
  </w:style>
  <w:style w:type="character" w:customStyle="1" w:styleId="E-postmall30">
    <w:name w:val="E-postmall30"/>
    <w:semiHidden/>
    <w:rsid w:val="000B2AA8"/>
    <w:rPr>
      <w:rFonts w:ascii="Arial" w:hAnsi="Arial" w:cs="Arial"/>
      <w:color w:val="000080"/>
      <w:sz w:val="20"/>
      <w:szCs w:val="20"/>
    </w:rPr>
  </w:style>
  <w:style w:type="character" w:styleId="Kommentarsreferens">
    <w:name w:val="annotation reference"/>
    <w:uiPriority w:val="99"/>
    <w:unhideWhenUsed/>
    <w:rsid w:val="000B2AA8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0B2AA8"/>
    <w:rPr>
      <w:sz w:val="20"/>
      <w:szCs w:val="20"/>
      <w:lang w:val="en-GB" w:eastAsia="x-none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0B2AA8"/>
    <w:rPr>
      <w:lang w:val="en-GB" w:eastAsia="x-none"/>
    </w:rPr>
  </w:style>
  <w:style w:type="paragraph" w:styleId="Liststycke">
    <w:name w:val="List Paragraph"/>
    <w:basedOn w:val="Normal"/>
    <w:uiPriority w:val="34"/>
    <w:qFormat/>
    <w:rsid w:val="000B2AA8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0B2AA8"/>
    <w:rPr>
      <w:i/>
      <w:iCs/>
      <w:color w:val="44546A" w:themeColor="text2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1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FCFC9C-74BE-4BAE-BDC9-6E8B27125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5</Pages>
  <Words>1463</Words>
  <Characters>8340</Characters>
  <Application>Microsoft Office Word</Application>
  <DocSecurity>0</DocSecurity>
  <Lines>69</Lines>
  <Paragraphs>19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978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9</cp:revision>
  <cp:lastPrinted>2023-10-05T12:07:00Z</cp:lastPrinted>
  <dcterms:created xsi:type="dcterms:W3CDTF">2023-09-15T10:21:00Z</dcterms:created>
  <dcterms:modified xsi:type="dcterms:W3CDTF">2023-10-05T12:18:00Z</dcterms:modified>
</cp:coreProperties>
</file>